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vertAnchor="text" w:horzAnchor="margin" w:tblpXSpec="right" w:tblpY="-209"/>
        <w:tblW w:w="1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85"/>
      </w:tblGrid>
      <w:tr w:rsidR="006923B3" w14:paraId="06F8B157" w14:textId="77777777" w:rsidTr="006923B3">
        <w:trPr>
          <w:trHeight w:val="374"/>
        </w:trPr>
        <w:tc>
          <w:tcPr>
            <w:tcW w:w="1885" w:type="dxa"/>
          </w:tcPr>
          <w:p w14:paraId="2063BC4F" w14:textId="77777777" w:rsidR="006923B3" w:rsidRDefault="006923B3" w:rsidP="006923B3">
            <w:pPr>
              <w:rPr>
                <w:rFonts w:ascii="Nikosh" w:hAnsi="Nikosh" w:cs="Nikosh"/>
                <w:sz w:val="22"/>
                <w:szCs w:val="22"/>
              </w:rPr>
            </w:pPr>
          </w:p>
          <w:p w14:paraId="2D3BD5BA" w14:textId="77777777" w:rsidR="006923B3" w:rsidRDefault="006923B3" w:rsidP="006923B3">
            <w:pPr>
              <w:jc w:val="center"/>
              <w:rPr>
                <w:rFonts w:cs="Times New Roman"/>
              </w:rPr>
            </w:pPr>
            <w:r>
              <w:rPr>
                <w:rFonts w:ascii="Nikosh" w:hAnsi="Nikosh" w:cs="Nikosh"/>
                <w:sz w:val="22"/>
                <w:szCs w:val="22"/>
              </w:rPr>
              <w:t xml:space="preserve"> (</w:t>
            </w:r>
            <w:r>
              <w:rPr>
                <w:rFonts w:ascii="Nikosh" w:hAnsi="Nikosh" w:cs="Nikosh"/>
                <w:sz w:val="22"/>
                <w:szCs w:val="22"/>
                <w:cs/>
                <w:lang w:bidi="bn-IN"/>
              </w:rPr>
              <w:t xml:space="preserve">সম্প্রতি তোলা </w:t>
            </w:r>
            <w:r w:rsidR="007F02CC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পাসপোর্ট সাইজের ৩</w:t>
            </w:r>
            <w:r w:rsidR="00EC7476">
              <w:rPr>
                <w:rFonts w:ascii="Nikosh" w:hAnsi="Nikosh" w:cs="Nikosh"/>
                <w:sz w:val="22"/>
                <w:szCs w:val="22"/>
              </w:rPr>
              <w:t xml:space="preserve"> </w:t>
            </w:r>
            <w:r w:rsidRPr="007406FF">
              <w:rPr>
                <w:rFonts w:ascii="Nikosh" w:hAnsi="Nikosh" w:cs="Nikosh"/>
                <w:sz w:val="22"/>
                <w:szCs w:val="22"/>
                <w:cs/>
                <w:lang w:bidi="bn-IN"/>
              </w:rPr>
              <w:t>কপি</w:t>
            </w:r>
            <w:r w:rsidR="007F02CC">
              <w:rPr>
                <w:rFonts w:ascii="Nikosh" w:hAnsi="Nikosh" w:cs="Nikosh"/>
                <w:sz w:val="22"/>
                <w:szCs w:val="22"/>
                <w:cs/>
                <w:lang w:bidi="bn-IN"/>
              </w:rPr>
              <w:t xml:space="preserve"> ছবি</w:t>
            </w:r>
            <w:r w:rsidRPr="007406FF">
              <w:rPr>
                <w:rFonts w:ascii="Nikosh" w:hAnsi="Nikosh" w:cs="Nikosh"/>
                <w:sz w:val="22"/>
                <w:szCs w:val="22"/>
              </w:rPr>
              <w:t>)</w:t>
            </w:r>
          </w:p>
          <w:p w14:paraId="6B830ECB" w14:textId="77777777" w:rsidR="006923B3" w:rsidRDefault="006923B3" w:rsidP="006923B3">
            <w:pPr>
              <w:rPr>
                <w:rFonts w:cs="Times New Roman"/>
              </w:rPr>
            </w:pPr>
          </w:p>
          <w:p w14:paraId="1DDB73DD" w14:textId="77777777" w:rsidR="006923B3" w:rsidRDefault="006923B3" w:rsidP="006923B3">
            <w:pPr>
              <w:rPr>
                <w:rFonts w:cs="Times New Roman"/>
              </w:rPr>
            </w:pPr>
          </w:p>
        </w:tc>
      </w:tr>
    </w:tbl>
    <w:p w14:paraId="0DB81819" w14:textId="77777777" w:rsidR="006923B3" w:rsidRDefault="006923B3" w:rsidP="006923B3">
      <w:pPr>
        <w:rPr>
          <w:rFonts w:ascii="Nikosh" w:eastAsia="Nikosh" w:hAnsi="Nikosh" w:cs="Nikosh"/>
          <w:sz w:val="24"/>
          <w:cs/>
          <w:lang w:bidi="bn-BD"/>
        </w:rPr>
      </w:pPr>
    </w:p>
    <w:p w14:paraId="6A81211D" w14:textId="2DA78D14" w:rsidR="006923B3" w:rsidRPr="007F02CC" w:rsidRDefault="00C12BED" w:rsidP="006923B3">
      <w:pPr>
        <w:jc w:val="center"/>
        <w:rPr>
          <w:rFonts w:cs="Times New Roman"/>
          <w:b/>
          <w:sz w:val="32"/>
          <w:szCs w:val="32"/>
        </w:rPr>
      </w:pPr>
      <w:r w:rsidRPr="00C12BED">
        <w:rPr>
          <w:rFonts w:ascii="Nikosh" w:eastAsia="Nikosh" w:hAnsi="Nikosh" w:cs="Nikosh" w:hint="cs"/>
          <w:b/>
          <w:bCs/>
          <w:sz w:val="32"/>
          <w:szCs w:val="32"/>
          <w:cs/>
          <w:lang w:bidi="bn-BD"/>
        </w:rPr>
        <w:t>রিসার্চ</w:t>
      </w:r>
      <w:r w:rsidRPr="00C12BED">
        <w:rPr>
          <w:rFonts w:ascii="Nikosh" w:eastAsia="Nikosh" w:hAnsi="Nikosh" w:cs="Nikosh"/>
          <w:b/>
          <w:bCs/>
          <w:sz w:val="32"/>
          <w:szCs w:val="32"/>
          <w:cs/>
          <w:lang w:bidi="bn-BD"/>
        </w:rPr>
        <w:t xml:space="preserve"> </w:t>
      </w:r>
      <w:r w:rsidRPr="00C12BED">
        <w:rPr>
          <w:rFonts w:ascii="Nikosh" w:eastAsia="Nikosh" w:hAnsi="Nikosh" w:cs="Nikosh" w:hint="cs"/>
          <w:b/>
          <w:bCs/>
          <w:sz w:val="32"/>
          <w:szCs w:val="32"/>
          <w:cs/>
          <w:lang w:bidi="bn-BD"/>
        </w:rPr>
        <w:t>ফেলোশীপের</w:t>
      </w:r>
      <w:r w:rsidRPr="00C12BED">
        <w:rPr>
          <w:rFonts w:ascii="Nikosh" w:eastAsia="Nikosh" w:hAnsi="Nikosh" w:cs="Nikosh"/>
          <w:b/>
          <w:bCs/>
          <w:sz w:val="32"/>
          <w:szCs w:val="32"/>
          <w:cs/>
          <w:lang w:bidi="bn-BD"/>
        </w:rPr>
        <w:t xml:space="preserve"> </w:t>
      </w:r>
      <w:bookmarkStart w:id="0" w:name="_GoBack"/>
      <w:bookmarkEnd w:id="0"/>
      <w:r w:rsidR="006923B3" w:rsidRPr="007F02CC">
        <w:rPr>
          <w:rFonts w:ascii="Nikosh" w:eastAsia="Nikosh" w:hAnsi="Nikosh" w:cs="Nikosh"/>
          <w:b/>
          <w:bCs/>
          <w:sz w:val="32"/>
          <w:szCs w:val="32"/>
          <w:cs/>
          <w:lang w:bidi="bn-BD"/>
        </w:rPr>
        <w:t xml:space="preserve">আবেদন ফরম                                                </w:t>
      </w:r>
    </w:p>
    <w:p w14:paraId="76E051EA" w14:textId="77777777" w:rsidR="006923B3" w:rsidRDefault="00D365CF" w:rsidP="006923B3">
      <w:pPr>
        <w:rPr>
          <w:rFonts w:cs="Times New Roman"/>
        </w:rPr>
      </w:pPr>
      <w:r w:rsidRPr="00D365CF">
        <w:rPr>
          <w:rFonts w:cs="Times New Roman"/>
          <w:noProof/>
          <w:lang w:bidi="bn-IN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0E7B181" wp14:editId="6391794E">
                <wp:simplePos x="0" y="0"/>
                <wp:positionH relativeFrom="column">
                  <wp:posOffset>-477520</wp:posOffset>
                </wp:positionH>
                <wp:positionV relativeFrom="paragraph">
                  <wp:posOffset>168275</wp:posOffset>
                </wp:positionV>
                <wp:extent cx="2499360" cy="1404620"/>
                <wp:effectExtent l="0" t="0" r="15240" b="22225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9936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734DB7" w14:textId="77777777" w:rsidR="00D365CF" w:rsidRPr="00D365CF" w:rsidRDefault="00D365CF">
                            <w:pPr>
                              <w:rPr>
                                <w:rFonts w:ascii="Nikosh" w:hAnsi="Nikosh" w:cs="Nikosh"/>
                                <w:sz w:val="21"/>
                                <w:szCs w:val="21"/>
                              </w:rPr>
                            </w:pPr>
                            <w:r w:rsidRPr="00D365CF">
                              <w:rPr>
                                <w:rFonts w:ascii="Nikosh" w:hAnsi="Nikosh" w:cs="Nikosh"/>
                                <w:sz w:val="21"/>
                                <w:szCs w:val="21"/>
                                <w:cs/>
                                <w:lang w:bidi="bn-IN"/>
                              </w:rPr>
                              <w:t>বরাবর</w:t>
                            </w:r>
                            <w:r w:rsidRPr="00D365CF">
                              <w:rPr>
                                <w:rFonts w:ascii="Nikosh" w:hAnsi="Nikosh" w:cs="Nikosh"/>
                                <w:sz w:val="21"/>
                                <w:szCs w:val="21"/>
                              </w:rPr>
                              <w:t>,</w:t>
                            </w:r>
                          </w:p>
                          <w:p w14:paraId="6B7937C0" w14:textId="77777777" w:rsidR="00D365CF" w:rsidRPr="00D365CF" w:rsidRDefault="00D365CF">
                            <w:pPr>
                              <w:rPr>
                                <w:rFonts w:ascii="Nikosh" w:hAnsi="Nikosh" w:cs="Nikosh"/>
                                <w:sz w:val="10"/>
                                <w:szCs w:val="21"/>
                              </w:rPr>
                            </w:pPr>
                          </w:p>
                          <w:p w14:paraId="245CAB86" w14:textId="3B784E67" w:rsidR="00D365CF" w:rsidRPr="00D365CF" w:rsidRDefault="00611B10">
                            <w:pPr>
                              <w:rPr>
                                <w:rFonts w:ascii="Nikosh" w:hAnsi="Nikosh" w:cs="Nikosh"/>
                                <w:sz w:val="21"/>
                                <w:szCs w:val="21"/>
                                <w:cs/>
                                <w:lang w:bidi="bn-IN"/>
                              </w:rPr>
                            </w:pPr>
                            <w:r>
                              <w:rPr>
                                <w:rFonts w:ascii="Nikosh" w:hAnsi="Nikosh" w:cs="Nikosh"/>
                                <w:sz w:val="21"/>
                                <w:szCs w:val="21"/>
                                <w:cs/>
                                <w:lang w:bidi="bn-IN"/>
                              </w:rPr>
                              <w:t xml:space="preserve">মহাপরিচালক </w:t>
                            </w:r>
                          </w:p>
                          <w:p w14:paraId="122D0761" w14:textId="77777777" w:rsidR="00D365CF" w:rsidRPr="00D365CF" w:rsidRDefault="00D365CF">
                            <w:pPr>
                              <w:rPr>
                                <w:rFonts w:ascii="Nikosh" w:hAnsi="Nikosh" w:cs="Nikosh"/>
                                <w:sz w:val="21"/>
                                <w:szCs w:val="21"/>
                              </w:rPr>
                            </w:pPr>
                            <w:r w:rsidRPr="00D365CF">
                              <w:rPr>
                                <w:rFonts w:ascii="Nikosh" w:hAnsi="Nikosh" w:cs="Nikosh"/>
                                <w:sz w:val="21"/>
                                <w:szCs w:val="21"/>
                                <w:cs/>
                                <w:lang w:bidi="bn-IN"/>
                              </w:rPr>
                              <w:t>হাউজিং এন্ড বিল্ডিং রিসার্চ ইনস্টিটিউট</w:t>
                            </w:r>
                          </w:p>
                          <w:p w14:paraId="6480C397" w14:textId="77777777" w:rsidR="00D365CF" w:rsidRPr="00D365CF" w:rsidRDefault="00D365CF">
                            <w:pPr>
                              <w:rPr>
                                <w:rFonts w:ascii="Nikosh" w:hAnsi="Nikosh" w:cs="Nikosh"/>
                                <w:sz w:val="21"/>
                                <w:szCs w:val="21"/>
                              </w:rPr>
                            </w:pPr>
                            <w:r w:rsidRPr="00D365CF">
                              <w:rPr>
                                <w:rFonts w:ascii="Nikosh" w:hAnsi="Nikosh" w:cs="Nikosh"/>
                                <w:sz w:val="21"/>
                                <w:szCs w:val="21"/>
                                <w:cs/>
                                <w:lang w:bidi="bn-IN"/>
                              </w:rPr>
                              <w:t>১২০</w:t>
                            </w:r>
                            <w:r w:rsidRPr="00D365CF">
                              <w:rPr>
                                <w:rFonts w:ascii="Nikosh" w:hAnsi="Nikosh" w:cs="Nikosh"/>
                                <w:sz w:val="21"/>
                                <w:szCs w:val="21"/>
                              </w:rPr>
                              <w:t>/</w:t>
                            </w:r>
                            <w:r w:rsidRPr="00D365CF">
                              <w:rPr>
                                <w:rFonts w:ascii="Nikosh" w:hAnsi="Nikosh" w:cs="Nikosh"/>
                                <w:sz w:val="21"/>
                                <w:szCs w:val="21"/>
                                <w:cs/>
                                <w:lang w:bidi="bn-IN"/>
                              </w:rPr>
                              <w:t>৩ দারুস</w:t>
                            </w:r>
                            <w:r w:rsidRPr="00D365CF">
                              <w:rPr>
                                <w:rFonts w:ascii="Nikosh" w:hAnsi="Nikosh" w:cs="Nikosh"/>
                                <w:sz w:val="21"/>
                                <w:szCs w:val="21"/>
                              </w:rPr>
                              <w:t>-</w:t>
                            </w:r>
                            <w:r w:rsidRPr="00D365CF">
                              <w:rPr>
                                <w:rFonts w:ascii="Nikosh" w:hAnsi="Nikosh" w:cs="Nikosh"/>
                                <w:sz w:val="21"/>
                                <w:szCs w:val="21"/>
                                <w:cs/>
                                <w:lang w:bidi="bn-IN"/>
                              </w:rPr>
                              <w:t>সালাম</w:t>
                            </w:r>
                            <w:r w:rsidRPr="00D365CF">
                              <w:rPr>
                                <w:rFonts w:ascii="Nikosh" w:hAnsi="Nikosh" w:cs="Nikosh"/>
                                <w:sz w:val="21"/>
                                <w:szCs w:val="21"/>
                              </w:rPr>
                              <w:t xml:space="preserve">, </w:t>
                            </w:r>
                            <w:r w:rsidRPr="00D365CF">
                              <w:rPr>
                                <w:rFonts w:ascii="Nikosh" w:hAnsi="Nikosh" w:cs="Nikosh"/>
                                <w:sz w:val="21"/>
                                <w:szCs w:val="21"/>
                                <w:cs/>
                                <w:lang w:bidi="bn-IN"/>
                              </w:rPr>
                              <w:t>মিরপুর</w:t>
                            </w:r>
                            <w:r w:rsidRPr="00D365CF">
                              <w:rPr>
                                <w:rFonts w:ascii="Nikosh" w:hAnsi="Nikosh" w:cs="Nikosh"/>
                                <w:sz w:val="21"/>
                                <w:szCs w:val="21"/>
                              </w:rPr>
                              <w:t xml:space="preserve">, </w:t>
                            </w:r>
                            <w:r w:rsidRPr="00D365CF">
                              <w:rPr>
                                <w:rFonts w:ascii="Nikosh" w:hAnsi="Nikosh" w:cs="Nikosh"/>
                                <w:sz w:val="21"/>
                                <w:szCs w:val="21"/>
                                <w:cs/>
                                <w:lang w:bidi="bn-IN"/>
                              </w:rPr>
                              <w:t>ঢাকা</w:t>
                            </w:r>
                            <w:r w:rsidRPr="00D365CF">
                              <w:rPr>
                                <w:rFonts w:ascii="Nikosh" w:hAnsi="Nikosh" w:cs="Nikosh"/>
                                <w:sz w:val="21"/>
                                <w:szCs w:val="21"/>
                              </w:rPr>
                              <w:t>-</w:t>
                            </w:r>
                            <w:r w:rsidRPr="00D365CF">
                              <w:rPr>
                                <w:rFonts w:ascii="Nikosh" w:hAnsi="Nikosh" w:cs="Nikosh"/>
                                <w:sz w:val="21"/>
                                <w:szCs w:val="21"/>
                                <w:cs/>
                                <w:lang w:bidi="bn-IN"/>
                              </w:rPr>
                              <w:t>১২১৬</w:t>
                            </w:r>
                            <w:r w:rsidRPr="00D365CF">
                              <w:rPr>
                                <w:rFonts w:ascii="Nikosh" w:hAnsi="Nikosh" w:cs="Nikosh"/>
                                <w:sz w:val="21"/>
                                <w:szCs w:val="21"/>
                                <w:cs/>
                                <w:lang w:bidi="hi-IN"/>
                              </w:rPr>
                              <w:t>।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0E7B18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37.6pt;margin-top:13.25pt;width:196.8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" strokecolor="white [3212]">
                <v:textbox style="mso-fit-shape-to-text:t">
                  <w:txbxContent>
                    <w:p w14:paraId="1D734DB7" w14:textId="77777777" w:rsidR="00D365CF" w:rsidRPr="00D365CF" w:rsidRDefault="00D365CF">
                      <w:pPr>
                        <w:rPr>
                          <w:rFonts w:ascii="Nikosh" w:hAnsi="Nikosh" w:cs="Nikosh"/>
                          <w:sz w:val="21"/>
                          <w:szCs w:val="21"/>
                        </w:rPr>
                      </w:pPr>
                      <w:r w:rsidRPr="00D365CF">
                        <w:rPr>
                          <w:rFonts w:ascii="Nikosh" w:hAnsi="Nikosh" w:cs="Nikosh"/>
                          <w:sz w:val="21"/>
                          <w:szCs w:val="21"/>
                          <w:cs/>
                          <w:lang w:bidi="bn-IN"/>
                        </w:rPr>
                        <w:t>বরাবর</w:t>
                      </w:r>
                      <w:r w:rsidRPr="00D365CF">
                        <w:rPr>
                          <w:rFonts w:ascii="Nikosh" w:hAnsi="Nikosh" w:cs="Nikosh"/>
                          <w:sz w:val="21"/>
                          <w:szCs w:val="21"/>
                        </w:rPr>
                        <w:t>,</w:t>
                      </w:r>
                    </w:p>
                    <w:p w14:paraId="6B7937C0" w14:textId="77777777" w:rsidR="00D365CF" w:rsidRPr="00D365CF" w:rsidRDefault="00D365CF">
                      <w:pPr>
                        <w:rPr>
                          <w:rFonts w:ascii="Nikosh" w:hAnsi="Nikosh" w:cs="Nikosh"/>
                          <w:sz w:val="10"/>
                          <w:szCs w:val="21"/>
                        </w:rPr>
                      </w:pPr>
                    </w:p>
                    <w:p w14:paraId="245CAB86" w14:textId="3B784E67" w:rsidR="00D365CF" w:rsidRPr="00D365CF" w:rsidRDefault="00611B10">
                      <w:pPr>
                        <w:rPr>
                          <w:rFonts w:ascii="Nikosh" w:hAnsi="Nikosh" w:cs="Nikosh"/>
                          <w:sz w:val="21"/>
                          <w:szCs w:val="21"/>
                          <w:cs/>
                          <w:lang w:bidi="bn-IN"/>
                        </w:rPr>
                      </w:pPr>
                      <w:r>
                        <w:rPr>
                          <w:rFonts w:ascii="Nikosh" w:hAnsi="Nikosh" w:cs="Nikosh"/>
                          <w:sz w:val="21"/>
                          <w:szCs w:val="21"/>
                          <w:cs/>
                          <w:lang w:bidi="bn-IN"/>
                        </w:rPr>
                        <w:t xml:space="preserve">মহাপরিচালক </w:t>
                      </w:r>
                    </w:p>
                    <w:p w14:paraId="122D0761" w14:textId="77777777" w:rsidR="00D365CF" w:rsidRPr="00D365CF" w:rsidRDefault="00D365CF">
                      <w:pPr>
                        <w:rPr>
                          <w:rFonts w:ascii="Nikosh" w:hAnsi="Nikosh" w:cs="Nikosh"/>
                          <w:sz w:val="21"/>
                          <w:szCs w:val="21"/>
                        </w:rPr>
                      </w:pPr>
                      <w:r w:rsidRPr="00D365CF">
                        <w:rPr>
                          <w:rFonts w:ascii="Nikosh" w:hAnsi="Nikosh" w:cs="Nikosh"/>
                          <w:sz w:val="21"/>
                          <w:szCs w:val="21"/>
                          <w:cs/>
                          <w:lang w:bidi="bn-IN"/>
                        </w:rPr>
                        <w:t>হাউজিং এন্ড বিল্ডিং রিসার্চ ইনস্টিটিউট</w:t>
                      </w:r>
                    </w:p>
                    <w:p w14:paraId="6480C397" w14:textId="77777777" w:rsidR="00D365CF" w:rsidRPr="00D365CF" w:rsidRDefault="00D365CF">
                      <w:pPr>
                        <w:rPr>
                          <w:rFonts w:ascii="Nikosh" w:hAnsi="Nikosh" w:cs="Nikosh"/>
                          <w:sz w:val="21"/>
                          <w:szCs w:val="21"/>
                        </w:rPr>
                      </w:pPr>
                      <w:r w:rsidRPr="00D365CF">
                        <w:rPr>
                          <w:rFonts w:ascii="Nikosh" w:hAnsi="Nikosh" w:cs="Nikosh"/>
                          <w:sz w:val="21"/>
                          <w:szCs w:val="21"/>
                          <w:cs/>
                          <w:lang w:bidi="bn-IN"/>
                        </w:rPr>
                        <w:t>১২০</w:t>
                      </w:r>
                      <w:r w:rsidRPr="00D365CF">
                        <w:rPr>
                          <w:rFonts w:ascii="Nikosh" w:hAnsi="Nikosh" w:cs="Nikosh"/>
                          <w:sz w:val="21"/>
                          <w:szCs w:val="21"/>
                        </w:rPr>
                        <w:t>/</w:t>
                      </w:r>
                      <w:r w:rsidRPr="00D365CF">
                        <w:rPr>
                          <w:rFonts w:ascii="Nikosh" w:hAnsi="Nikosh" w:cs="Nikosh"/>
                          <w:sz w:val="21"/>
                          <w:szCs w:val="21"/>
                          <w:cs/>
                          <w:lang w:bidi="bn-IN"/>
                        </w:rPr>
                        <w:t>৩ দারুস</w:t>
                      </w:r>
                      <w:r w:rsidRPr="00D365CF">
                        <w:rPr>
                          <w:rFonts w:ascii="Nikosh" w:hAnsi="Nikosh" w:cs="Nikosh"/>
                          <w:sz w:val="21"/>
                          <w:szCs w:val="21"/>
                        </w:rPr>
                        <w:t>-</w:t>
                      </w:r>
                      <w:r w:rsidRPr="00D365CF">
                        <w:rPr>
                          <w:rFonts w:ascii="Nikosh" w:hAnsi="Nikosh" w:cs="Nikosh"/>
                          <w:sz w:val="21"/>
                          <w:szCs w:val="21"/>
                          <w:cs/>
                          <w:lang w:bidi="bn-IN"/>
                        </w:rPr>
                        <w:t>সালাম</w:t>
                      </w:r>
                      <w:r w:rsidRPr="00D365CF">
                        <w:rPr>
                          <w:rFonts w:ascii="Nikosh" w:hAnsi="Nikosh" w:cs="Nikosh"/>
                          <w:sz w:val="21"/>
                          <w:szCs w:val="21"/>
                        </w:rPr>
                        <w:t xml:space="preserve">, </w:t>
                      </w:r>
                      <w:r w:rsidRPr="00D365CF">
                        <w:rPr>
                          <w:rFonts w:ascii="Nikosh" w:hAnsi="Nikosh" w:cs="Nikosh"/>
                          <w:sz w:val="21"/>
                          <w:szCs w:val="21"/>
                          <w:cs/>
                          <w:lang w:bidi="bn-IN"/>
                        </w:rPr>
                        <w:t>মিরপুর</w:t>
                      </w:r>
                      <w:r w:rsidRPr="00D365CF">
                        <w:rPr>
                          <w:rFonts w:ascii="Nikosh" w:hAnsi="Nikosh" w:cs="Nikosh"/>
                          <w:sz w:val="21"/>
                          <w:szCs w:val="21"/>
                        </w:rPr>
                        <w:t xml:space="preserve">, </w:t>
                      </w:r>
                      <w:r w:rsidRPr="00D365CF">
                        <w:rPr>
                          <w:rFonts w:ascii="Nikosh" w:hAnsi="Nikosh" w:cs="Nikosh"/>
                          <w:sz w:val="21"/>
                          <w:szCs w:val="21"/>
                          <w:cs/>
                          <w:lang w:bidi="bn-IN"/>
                        </w:rPr>
                        <w:t>ঢাকা</w:t>
                      </w:r>
                      <w:r w:rsidRPr="00D365CF">
                        <w:rPr>
                          <w:rFonts w:ascii="Nikosh" w:hAnsi="Nikosh" w:cs="Nikosh"/>
                          <w:sz w:val="21"/>
                          <w:szCs w:val="21"/>
                        </w:rPr>
                        <w:t>-</w:t>
                      </w:r>
                      <w:r w:rsidRPr="00D365CF">
                        <w:rPr>
                          <w:rFonts w:ascii="Nikosh" w:hAnsi="Nikosh" w:cs="Nikosh"/>
                          <w:sz w:val="21"/>
                          <w:szCs w:val="21"/>
                          <w:cs/>
                          <w:lang w:bidi="bn-IN"/>
                        </w:rPr>
                        <w:t>১২১৬</w:t>
                      </w:r>
                      <w:r w:rsidRPr="00D365CF">
                        <w:rPr>
                          <w:rFonts w:ascii="Nikosh" w:hAnsi="Nikosh" w:cs="Nikosh"/>
                          <w:sz w:val="21"/>
                          <w:szCs w:val="21"/>
                          <w:cs/>
                          <w:lang w:bidi="hi-IN"/>
                        </w:rPr>
                        <w:t>।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923B3">
        <w:rPr>
          <w:rFonts w:cs="Times New Roman"/>
        </w:rPr>
        <w:t xml:space="preserve">                                                                                                                                                                              </w:t>
      </w:r>
    </w:p>
    <w:p w14:paraId="16B36BEE" w14:textId="77777777" w:rsidR="006923B3" w:rsidRDefault="006923B3" w:rsidP="006923B3">
      <w:pPr>
        <w:rPr>
          <w:rFonts w:cs="Times New Roman"/>
        </w:rPr>
      </w:pPr>
    </w:p>
    <w:p w14:paraId="7C404EEB" w14:textId="77777777" w:rsidR="006923B3" w:rsidRDefault="006923B3" w:rsidP="006923B3">
      <w:pPr>
        <w:rPr>
          <w:rFonts w:cs="Times New Roman"/>
        </w:rPr>
      </w:pPr>
    </w:p>
    <w:p w14:paraId="4A2075D2" w14:textId="77777777" w:rsidR="007F02CC" w:rsidRPr="00017AE1" w:rsidRDefault="007F02CC" w:rsidP="006923B3">
      <w:pPr>
        <w:rPr>
          <w:rFonts w:cs="Vrinda"/>
          <w:szCs w:val="25"/>
          <w:cs/>
          <w:lang w:bidi="bn-IN"/>
        </w:rPr>
      </w:pPr>
    </w:p>
    <w:tbl>
      <w:tblPr>
        <w:tblW w:w="1053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69"/>
        <w:gridCol w:w="924"/>
        <w:gridCol w:w="244"/>
        <w:gridCol w:w="215"/>
        <w:gridCol w:w="8"/>
        <w:gridCol w:w="247"/>
        <w:gridCol w:w="87"/>
        <w:gridCol w:w="202"/>
        <w:gridCol w:w="86"/>
        <w:gridCol w:w="95"/>
        <w:gridCol w:w="52"/>
        <w:gridCol w:w="180"/>
        <w:gridCol w:w="130"/>
        <w:gridCol w:w="107"/>
        <w:gridCol w:w="91"/>
        <w:gridCol w:w="103"/>
        <w:gridCol w:w="225"/>
        <w:gridCol w:w="8"/>
        <w:gridCol w:w="43"/>
        <w:gridCol w:w="276"/>
        <w:gridCol w:w="193"/>
        <w:gridCol w:w="31"/>
        <w:gridCol w:w="104"/>
        <w:gridCol w:w="328"/>
        <w:gridCol w:w="7"/>
        <w:gridCol w:w="100"/>
        <w:gridCol w:w="220"/>
        <w:gridCol w:w="149"/>
        <w:gridCol w:w="71"/>
        <w:gridCol w:w="94"/>
        <w:gridCol w:w="13"/>
        <w:gridCol w:w="292"/>
        <w:gridCol w:w="36"/>
        <w:gridCol w:w="203"/>
        <w:gridCol w:w="124"/>
        <w:gridCol w:w="72"/>
        <w:gridCol w:w="221"/>
        <w:gridCol w:w="34"/>
        <w:gridCol w:w="85"/>
        <w:gridCol w:w="62"/>
        <w:gridCol w:w="108"/>
        <w:gridCol w:w="36"/>
        <w:gridCol w:w="35"/>
        <w:gridCol w:w="148"/>
        <w:gridCol w:w="179"/>
        <w:gridCol w:w="27"/>
        <w:gridCol w:w="250"/>
        <w:gridCol w:w="51"/>
        <w:gridCol w:w="70"/>
        <w:gridCol w:w="200"/>
        <w:gridCol w:w="57"/>
        <w:gridCol w:w="262"/>
        <w:gridCol w:w="66"/>
        <w:gridCol w:w="327"/>
        <w:gridCol w:w="64"/>
        <w:gridCol w:w="263"/>
        <w:gridCol w:w="194"/>
        <w:gridCol w:w="134"/>
        <w:gridCol w:w="137"/>
        <w:gridCol w:w="191"/>
        <w:gridCol w:w="457"/>
        <w:gridCol w:w="454"/>
        <w:gridCol w:w="589"/>
      </w:tblGrid>
      <w:tr w:rsidR="00C525CF" w:rsidRPr="00B61CCB" w14:paraId="7429A1CE" w14:textId="77777777" w:rsidTr="00C525CF">
        <w:trPr>
          <w:trHeight w:val="311"/>
        </w:trPr>
        <w:tc>
          <w:tcPr>
            <w:tcW w:w="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54DB38" w14:textId="77777777" w:rsidR="00C525CF" w:rsidRPr="00B61CCB" w:rsidRDefault="00C525CF" w:rsidP="001D638A">
            <w:pPr>
              <w:jc w:val="center"/>
              <w:rPr>
                <w:rFonts w:cs="Times New Roman"/>
                <w:sz w:val="21"/>
                <w:szCs w:val="21"/>
              </w:rPr>
            </w:pP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১.</w:t>
            </w:r>
          </w:p>
        </w:tc>
        <w:tc>
          <w:tcPr>
            <w:tcW w:w="6295" w:type="dxa"/>
            <w:gridSpan w:val="4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6ADCB2" w14:textId="77777777" w:rsidR="00C525CF" w:rsidRPr="00B61CCB" w:rsidRDefault="00C525CF" w:rsidP="00C525CF">
            <w:pPr>
              <w:jc w:val="both"/>
              <w:rPr>
                <w:rFonts w:cs="Times New Roman"/>
                <w:sz w:val="21"/>
                <w:szCs w:val="21"/>
              </w:rPr>
            </w:pP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পদের নাম:</w:t>
            </w:r>
          </w:p>
          <w:p w14:paraId="12A15AFB" w14:textId="77777777" w:rsidR="00C525CF" w:rsidRPr="00C525CF" w:rsidRDefault="00C525CF" w:rsidP="00C525CF">
            <w:pPr>
              <w:jc w:val="both"/>
              <w:rPr>
                <w:rFonts w:ascii="Nikosh" w:hAnsi="Nikosh" w:cs="Nikosh"/>
                <w:sz w:val="21"/>
                <w:szCs w:val="21"/>
              </w:rPr>
            </w:pPr>
          </w:p>
        </w:tc>
        <w:tc>
          <w:tcPr>
            <w:tcW w:w="3766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BF925" w14:textId="77777777" w:rsidR="00C525CF" w:rsidRDefault="00C525CF" w:rsidP="00C525CF">
            <w:pPr>
              <w:jc w:val="both"/>
              <w:rPr>
                <w:rFonts w:ascii="Nikosh" w:hAnsi="Nikosh" w:cs="Nikosh"/>
                <w:sz w:val="21"/>
                <w:szCs w:val="21"/>
              </w:rPr>
            </w:pPr>
            <w:r>
              <w:rPr>
                <w:rFonts w:ascii="Nikosh" w:hAnsi="Nikosh" w:cs="Nikosh"/>
                <w:sz w:val="21"/>
                <w:szCs w:val="21"/>
                <w:cs/>
                <w:lang w:bidi="bn-IN"/>
              </w:rPr>
              <w:t xml:space="preserve">বিভাগ </w:t>
            </w:r>
            <w:r>
              <w:rPr>
                <w:rFonts w:ascii="Nikosh" w:hAnsi="Nikosh" w:cs="Nikosh"/>
                <w:sz w:val="21"/>
                <w:szCs w:val="21"/>
              </w:rPr>
              <w:t>(∙):</w:t>
            </w:r>
          </w:p>
          <w:p w14:paraId="5901CF7D" w14:textId="365C2ABA" w:rsidR="00C525CF" w:rsidRDefault="00C525CF" w:rsidP="00C525CF">
            <w:pPr>
              <w:jc w:val="both"/>
              <w:rPr>
                <w:rFonts w:ascii="Nikosh" w:hAnsi="Nikosh" w:cs="Nikosh"/>
                <w:sz w:val="21"/>
                <w:szCs w:val="21"/>
              </w:rPr>
            </w:pPr>
            <w:r w:rsidRPr="00C525CF">
              <w:rPr>
                <w:rFonts w:ascii="Nikosh" w:hAnsi="Nikosh" w:cs="Nikosh"/>
                <w:noProof/>
                <w:sz w:val="21"/>
                <w:szCs w:val="21"/>
                <w:lang w:bidi="bn-IN"/>
              </w:rPr>
              <mc:AlternateContent>
                <mc:Choice Requires="wps">
                  <w:drawing>
                    <wp:anchor distT="45720" distB="45720" distL="114300" distR="114300" simplePos="0" relativeHeight="251659264" behindDoc="0" locked="0" layoutInCell="1" allowOverlap="1" wp14:anchorId="5EE77E33" wp14:editId="71E154B3">
                      <wp:simplePos x="0" y="0"/>
                      <wp:positionH relativeFrom="column">
                        <wp:posOffset>32385</wp:posOffset>
                      </wp:positionH>
                      <wp:positionV relativeFrom="paragraph">
                        <wp:posOffset>55880</wp:posOffset>
                      </wp:positionV>
                      <wp:extent cx="45720" cy="45720"/>
                      <wp:effectExtent l="0" t="0" r="11430" b="11430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720" cy="457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>
                                <a:solidFill>
                                  <a:schemeClr val="tx1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5CBB692" w14:textId="77777777" w:rsidR="00C525CF" w:rsidRPr="00C525CF" w:rsidRDefault="00C525CF">
                                  <w:pPr>
                                    <w:rPr>
                                      <w:sz w:val="4"/>
                                      <w:szCs w:val="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5EE77E33" id="_x0000_s1027" type="#_x0000_t202" style="position:absolute;left:0;text-align:left;margin-left:2.55pt;margin-top:4.4pt;width:3.6pt;height:3.6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" strokecolor="black [3213]" strokeweight="1pt">
                      <v:textbox>
                        <w:txbxContent>
                          <w:p w14:paraId="35CBB692" w14:textId="77777777" w:rsidR="00C525CF" w:rsidRPr="00C525CF" w:rsidRDefault="00C525CF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>
              <w:rPr>
                <w:rFonts w:ascii="Nikosh" w:hAnsi="Nikosh" w:cs="Nikosh"/>
                <w:sz w:val="21"/>
                <w:szCs w:val="21"/>
                <w:cs/>
                <w:lang w:bidi="bn-IN"/>
              </w:rPr>
              <w:t xml:space="preserve">নির্মাণ ও </w:t>
            </w:r>
            <w:r w:rsidR="00C12BED">
              <w:rPr>
                <w:rFonts w:ascii="Nikosh" w:hAnsi="Nikosh" w:cs="Nikosh" w:hint="cs"/>
                <w:sz w:val="21"/>
                <w:szCs w:val="21"/>
                <w:cs/>
                <w:lang w:bidi="bn-IN"/>
              </w:rPr>
              <w:t xml:space="preserve">উপকরণ </w:t>
            </w:r>
            <w:r>
              <w:rPr>
                <w:rFonts w:ascii="Nikosh" w:hAnsi="Nikosh" w:cs="Nikosh"/>
                <w:sz w:val="21"/>
                <w:szCs w:val="21"/>
                <w:cs/>
                <w:lang w:bidi="bn-IN"/>
              </w:rPr>
              <w:t>বিভাগ</w:t>
            </w:r>
          </w:p>
          <w:p w14:paraId="3581E074" w14:textId="2EEBF876" w:rsidR="00C525CF" w:rsidRDefault="00C525CF" w:rsidP="00C525CF">
            <w:pPr>
              <w:jc w:val="both"/>
              <w:rPr>
                <w:rFonts w:ascii="Nikosh" w:hAnsi="Nikosh" w:cs="Nikosh"/>
                <w:sz w:val="21"/>
                <w:szCs w:val="21"/>
              </w:rPr>
            </w:pPr>
            <w:r w:rsidRPr="00C525CF">
              <w:rPr>
                <w:rFonts w:ascii="Nikosh" w:hAnsi="Nikosh" w:cs="Nikosh"/>
                <w:noProof/>
                <w:sz w:val="21"/>
                <w:szCs w:val="21"/>
                <w:lang w:bidi="bn-IN"/>
              </w:rPr>
              <mc:AlternateContent>
                <mc:Choice Requires="wps">
                  <w:drawing>
                    <wp:anchor distT="45720" distB="45720" distL="114300" distR="114300" simplePos="0" relativeHeight="251661312" behindDoc="0" locked="0" layoutInCell="1" allowOverlap="1" wp14:anchorId="6C7B3FA0" wp14:editId="4F44CCD8">
                      <wp:simplePos x="0" y="0"/>
                      <wp:positionH relativeFrom="column">
                        <wp:posOffset>36195</wp:posOffset>
                      </wp:positionH>
                      <wp:positionV relativeFrom="paragraph">
                        <wp:posOffset>44450</wp:posOffset>
                      </wp:positionV>
                      <wp:extent cx="45720" cy="45720"/>
                      <wp:effectExtent l="0" t="0" r="11430" b="11430"/>
                      <wp:wrapSquare wrapText="bothSides"/>
                      <wp:docPr id="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720" cy="457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>
                                <a:solidFill>
                                  <a:schemeClr val="tx1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BA3B6CF" w14:textId="77777777" w:rsidR="00C525CF" w:rsidRPr="00C525CF" w:rsidRDefault="00C525CF" w:rsidP="00C525CF">
                                  <w:pPr>
                                    <w:rPr>
                                      <w:sz w:val="4"/>
                                      <w:szCs w:val="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6C7B3FA0" id="_x0000_s1028" type="#_x0000_t202" style="position:absolute;left:0;text-align:left;margin-left:2.85pt;margin-top:3.5pt;width:3.6pt;height:3.6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" strokecolor="black [3213]" strokeweight="1pt">
                      <v:textbox>
                        <w:txbxContent>
                          <w:p w14:paraId="0BA3B6CF" w14:textId="77777777" w:rsidR="00C525CF" w:rsidRPr="00C525CF" w:rsidRDefault="00C525CF" w:rsidP="00C525CF">
                            <w:pPr>
                              <w:rPr>
                                <w:sz w:val="4"/>
                                <w:szCs w:val="4"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C12BED">
              <w:rPr>
                <w:rFonts w:ascii="Nikosh" w:hAnsi="Nikosh" w:cs="Nikosh" w:hint="cs"/>
                <w:sz w:val="21"/>
                <w:szCs w:val="21"/>
                <w:cs/>
                <w:lang w:bidi="bn-IN"/>
              </w:rPr>
              <w:t xml:space="preserve">গৃহায়ন </w:t>
            </w:r>
            <w:r>
              <w:rPr>
                <w:rFonts w:ascii="Nikosh" w:hAnsi="Nikosh" w:cs="Nikosh"/>
                <w:sz w:val="21"/>
                <w:szCs w:val="21"/>
                <w:cs/>
                <w:lang w:bidi="bn-IN"/>
              </w:rPr>
              <w:t>বিভাগ</w:t>
            </w:r>
          </w:p>
          <w:p w14:paraId="528C8726" w14:textId="77777777" w:rsidR="00C525CF" w:rsidRPr="00C525CF" w:rsidRDefault="00C525CF" w:rsidP="00C525CF">
            <w:pPr>
              <w:jc w:val="both"/>
              <w:rPr>
                <w:rFonts w:ascii="Nikosh" w:hAnsi="Nikosh" w:cs="Nikosh"/>
                <w:sz w:val="8"/>
                <w:szCs w:val="21"/>
              </w:rPr>
            </w:pPr>
          </w:p>
        </w:tc>
      </w:tr>
      <w:tr w:rsidR="006923B3" w:rsidRPr="00B61CCB" w14:paraId="418BA050" w14:textId="77777777" w:rsidTr="002F25EC">
        <w:trPr>
          <w:trHeight w:val="269"/>
        </w:trPr>
        <w:tc>
          <w:tcPr>
            <w:tcW w:w="46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7C315657" w14:textId="77777777" w:rsidR="006923B3" w:rsidRPr="00B61CCB" w:rsidRDefault="006923B3" w:rsidP="001D638A">
            <w:pPr>
              <w:jc w:val="center"/>
              <w:rPr>
                <w:rFonts w:cs="Times New Roman"/>
                <w:sz w:val="21"/>
                <w:szCs w:val="21"/>
              </w:rPr>
            </w:pP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২.</w:t>
            </w:r>
          </w:p>
        </w:tc>
        <w:tc>
          <w:tcPr>
            <w:tcW w:w="5581" w:type="dxa"/>
            <w:gridSpan w:val="36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0BCA4736" w14:textId="77777777" w:rsidR="006923B3" w:rsidRPr="00B61CCB" w:rsidRDefault="007F02CC" w:rsidP="007F02CC">
            <w:pPr>
              <w:jc w:val="both"/>
              <w:rPr>
                <w:rFonts w:cs="Times New Roman"/>
                <w:sz w:val="21"/>
                <w:szCs w:val="21"/>
              </w:rPr>
            </w:pPr>
            <w:r>
              <w:rPr>
                <w:rFonts w:ascii="Nikosh" w:eastAsia="Nikosh" w:hAnsi="Nikosh" w:cs="Nikosh" w:hint="cs"/>
                <w:sz w:val="21"/>
                <w:szCs w:val="21"/>
                <w:cs/>
                <w:lang w:bidi="bn-BD"/>
              </w:rPr>
              <w:t>স্মারক</w:t>
            </w: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 xml:space="preserve"> নম্বর</w:t>
            </w:r>
            <w:r w:rsidR="006923B3" w:rsidRPr="00B61CCB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 xml:space="preserve"> :</w:t>
            </w:r>
          </w:p>
        </w:tc>
        <w:tc>
          <w:tcPr>
            <w:tcW w:w="714" w:type="dxa"/>
            <w:gridSpan w:val="9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6A1AA2FA" w14:textId="77777777" w:rsidR="006923B3" w:rsidRPr="00B61CCB" w:rsidRDefault="006923B3" w:rsidP="001D638A">
            <w:pPr>
              <w:jc w:val="both"/>
              <w:rPr>
                <w:rFonts w:cs="Times New Roman"/>
                <w:sz w:val="21"/>
                <w:szCs w:val="21"/>
              </w:rPr>
            </w:pP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তারিখ:</w:t>
            </w:r>
          </w:p>
        </w:tc>
        <w:tc>
          <w:tcPr>
            <w:tcW w:w="37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EB5226" w14:textId="77777777" w:rsidR="006923B3" w:rsidRPr="00B61CCB" w:rsidRDefault="006923B3" w:rsidP="001D638A">
            <w:pPr>
              <w:jc w:val="both"/>
              <w:rPr>
                <w:rFonts w:cs="Times New Roman"/>
                <w:sz w:val="21"/>
                <w:szCs w:val="21"/>
              </w:rPr>
            </w:pP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দি</w:t>
            </w:r>
          </w:p>
        </w:tc>
        <w:tc>
          <w:tcPr>
            <w:tcW w:w="51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BB42E9" w14:textId="77777777" w:rsidR="006923B3" w:rsidRPr="00B61CCB" w:rsidRDefault="006923B3" w:rsidP="001D638A">
            <w:pPr>
              <w:jc w:val="both"/>
              <w:rPr>
                <w:rFonts w:cs="Times New Roman"/>
                <w:sz w:val="21"/>
                <w:szCs w:val="21"/>
              </w:rPr>
            </w:pP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ন</w:t>
            </w:r>
          </w:p>
        </w:tc>
        <w:tc>
          <w:tcPr>
            <w:tcW w:w="4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02CCF2" w14:textId="77777777" w:rsidR="006923B3" w:rsidRPr="00B61CCB" w:rsidRDefault="006923B3" w:rsidP="001D638A">
            <w:pPr>
              <w:jc w:val="both"/>
              <w:rPr>
                <w:rFonts w:cs="Times New Roman"/>
                <w:sz w:val="21"/>
                <w:szCs w:val="21"/>
              </w:rPr>
            </w:pP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মা</w:t>
            </w:r>
          </w:p>
        </w:tc>
        <w:tc>
          <w:tcPr>
            <w:tcW w:w="4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7D33C2" w14:textId="77777777" w:rsidR="006923B3" w:rsidRPr="00B61CCB" w:rsidRDefault="006923B3" w:rsidP="001D638A">
            <w:pPr>
              <w:jc w:val="both"/>
              <w:rPr>
                <w:rFonts w:cs="Times New Roman"/>
                <w:sz w:val="21"/>
                <w:szCs w:val="21"/>
              </w:rPr>
            </w:pP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স</w:t>
            </w:r>
          </w:p>
        </w:tc>
        <w:tc>
          <w:tcPr>
            <w:tcW w:w="4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377D21" w14:textId="77777777" w:rsidR="006923B3" w:rsidRPr="00B61CCB" w:rsidRDefault="006923B3" w:rsidP="001D638A">
            <w:pPr>
              <w:jc w:val="both"/>
              <w:rPr>
                <w:rFonts w:cs="Times New Roman"/>
                <w:sz w:val="21"/>
                <w:szCs w:val="21"/>
              </w:rPr>
            </w:pP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ব</w:t>
            </w:r>
          </w:p>
        </w:tc>
        <w:tc>
          <w:tcPr>
            <w:tcW w:w="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C84B4E" w14:textId="77777777" w:rsidR="006923B3" w:rsidRPr="00B61CCB" w:rsidRDefault="006923B3" w:rsidP="001D638A">
            <w:pPr>
              <w:jc w:val="both"/>
              <w:rPr>
                <w:rFonts w:cs="Times New Roman"/>
                <w:sz w:val="21"/>
                <w:szCs w:val="21"/>
              </w:rPr>
            </w:pP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ৎ</w:t>
            </w:r>
          </w:p>
        </w:tc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FDD3E5" w14:textId="77777777" w:rsidR="006923B3" w:rsidRPr="00B61CCB" w:rsidRDefault="006923B3" w:rsidP="001D638A">
            <w:pPr>
              <w:jc w:val="both"/>
              <w:rPr>
                <w:rFonts w:cs="Times New Roman"/>
                <w:sz w:val="21"/>
                <w:szCs w:val="21"/>
              </w:rPr>
            </w:pP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স</w:t>
            </w: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B6A2AC" w14:textId="77777777" w:rsidR="006923B3" w:rsidRPr="00B61CCB" w:rsidRDefault="006923B3" w:rsidP="001D638A">
            <w:pPr>
              <w:jc w:val="both"/>
              <w:rPr>
                <w:rFonts w:cs="Times New Roman"/>
                <w:sz w:val="21"/>
                <w:szCs w:val="21"/>
              </w:rPr>
            </w:pP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র</w:t>
            </w:r>
          </w:p>
        </w:tc>
      </w:tr>
      <w:tr w:rsidR="006923B3" w:rsidRPr="00B61CCB" w14:paraId="376D0611" w14:textId="77777777" w:rsidTr="002F25EC">
        <w:trPr>
          <w:trHeight w:val="269"/>
        </w:trPr>
        <w:tc>
          <w:tcPr>
            <w:tcW w:w="46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1F242" w14:textId="77777777" w:rsidR="006923B3" w:rsidRPr="00B61CCB" w:rsidRDefault="006923B3" w:rsidP="001D638A">
            <w:pPr>
              <w:jc w:val="center"/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</w:pPr>
          </w:p>
        </w:tc>
        <w:tc>
          <w:tcPr>
            <w:tcW w:w="5581" w:type="dxa"/>
            <w:gridSpan w:val="36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7959D" w14:textId="77777777" w:rsidR="006923B3" w:rsidRPr="00B61CCB" w:rsidRDefault="006923B3" w:rsidP="001D638A">
            <w:pPr>
              <w:jc w:val="both"/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</w:pPr>
          </w:p>
        </w:tc>
        <w:tc>
          <w:tcPr>
            <w:tcW w:w="714" w:type="dxa"/>
            <w:gridSpan w:val="9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34E06" w14:textId="77777777" w:rsidR="006923B3" w:rsidRPr="00B61CCB" w:rsidRDefault="006923B3" w:rsidP="001D638A">
            <w:pPr>
              <w:jc w:val="both"/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</w:pPr>
          </w:p>
        </w:tc>
        <w:tc>
          <w:tcPr>
            <w:tcW w:w="37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D5198B" w14:textId="77777777" w:rsidR="006923B3" w:rsidRPr="00B61CCB" w:rsidRDefault="006923B3" w:rsidP="001D638A">
            <w:pPr>
              <w:jc w:val="both"/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</w:pPr>
          </w:p>
        </w:tc>
        <w:tc>
          <w:tcPr>
            <w:tcW w:w="51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1A96A" w14:textId="77777777" w:rsidR="006923B3" w:rsidRPr="00B61CCB" w:rsidRDefault="006923B3" w:rsidP="001D638A">
            <w:pPr>
              <w:jc w:val="both"/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</w:pPr>
          </w:p>
        </w:tc>
        <w:tc>
          <w:tcPr>
            <w:tcW w:w="4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CF8A9" w14:textId="77777777" w:rsidR="006923B3" w:rsidRPr="00B61CCB" w:rsidRDefault="006923B3" w:rsidP="001D638A">
            <w:pPr>
              <w:jc w:val="both"/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</w:pPr>
          </w:p>
        </w:tc>
        <w:tc>
          <w:tcPr>
            <w:tcW w:w="4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C4B3A" w14:textId="77777777" w:rsidR="006923B3" w:rsidRPr="00B61CCB" w:rsidRDefault="006923B3" w:rsidP="001D638A">
            <w:pPr>
              <w:jc w:val="both"/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</w:pPr>
          </w:p>
        </w:tc>
        <w:tc>
          <w:tcPr>
            <w:tcW w:w="4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ED620" w14:textId="77777777" w:rsidR="006923B3" w:rsidRPr="00B61CCB" w:rsidRDefault="006923B3" w:rsidP="001D638A">
            <w:pPr>
              <w:jc w:val="both"/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</w:pPr>
          </w:p>
        </w:tc>
        <w:tc>
          <w:tcPr>
            <w:tcW w:w="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94C3C" w14:textId="77777777" w:rsidR="006923B3" w:rsidRPr="00B61CCB" w:rsidRDefault="006923B3" w:rsidP="001D638A">
            <w:pPr>
              <w:jc w:val="both"/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</w:pPr>
          </w:p>
        </w:tc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E85FE" w14:textId="77777777" w:rsidR="006923B3" w:rsidRPr="00B61CCB" w:rsidRDefault="006923B3" w:rsidP="001D638A">
            <w:pPr>
              <w:jc w:val="both"/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</w:pP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74634" w14:textId="77777777" w:rsidR="006923B3" w:rsidRPr="00B61CCB" w:rsidRDefault="006923B3" w:rsidP="001D638A">
            <w:pPr>
              <w:jc w:val="both"/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</w:pPr>
          </w:p>
        </w:tc>
      </w:tr>
      <w:tr w:rsidR="006923B3" w:rsidRPr="00B61CCB" w14:paraId="1F9BA902" w14:textId="77777777" w:rsidTr="002F25EC">
        <w:trPr>
          <w:trHeight w:val="311"/>
        </w:trPr>
        <w:tc>
          <w:tcPr>
            <w:tcW w:w="46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8E9776" w14:textId="77777777" w:rsidR="006923B3" w:rsidRPr="00B61CCB" w:rsidRDefault="006923B3" w:rsidP="001D638A">
            <w:pPr>
              <w:jc w:val="center"/>
              <w:rPr>
                <w:rFonts w:cs="Times New Roman"/>
                <w:sz w:val="21"/>
                <w:szCs w:val="21"/>
              </w:rPr>
            </w:pP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৩.</w:t>
            </w:r>
          </w:p>
        </w:tc>
        <w:tc>
          <w:tcPr>
            <w:tcW w:w="92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55692D" w14:textId="77777777" w:rsidR="006923B3" w:rsidRPr="00B61CCB" w:rsidRDefault="006923B3" w:rsidP="001D638A">
            <w:pPr>
              <w:jc w:val="both"/>
              <w:rPr>
                <w:rFonts w:cs="Times New Roman"/>
                <w:sz w:val="21"/>
                <w:szCs w:val="21"/>
              </w:rPr>
            </w:pP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 xml:space="preserve">প্রার্থীর </w:t>
            </w:r>
            <w:r w:rsidRPr="00B61CCB">
              <w:rPr>
                <w:rFonts w:ascii="Nikosh" w:eastAsia="Nikosh" w:hAnsi="Nikosh" w:cs="Nikosh"/>
                <w:b/>
                <w:sz w:val="21"/>
                <w:szCs w:val="21"/>
                <w:cs/>
                <w:lang w:bidi="bn-BD"/>
              </w:rPr>
              <w:t>না</w:t>
            </w: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ম</w:t>
            </w:r>
          </w:p>
        </w:tc>
        <w:tc>
          <w:tcPr>
            <w:tcW w:w="9137" w:type="dxa"/>
            <w:gridSpan w:val="6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B0BEFD" w14:textId="77777777" w:rsidR="006923B3" w:rsidRPr="00B61CCB" w:rsidRDefault="006923B3" w:rsidP="001D638A">
            <w:pPr>
              <w:jc w:val="both"/>
              <w:rPr>
                <w:rFonts w:cs="Times New Roman"/>
                <w:sz w:val="21"/>
                <w:szCs w:val="21"/>
              </w:rPr>
            </w:pP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বাংলা:</w:t>
            </w:r>
          </w:p>
        </w:tc>
      </w:tr>
      <w:tr w:rsidR="006923B3" w:rsidRPr="00B61CCB" w14:paraId="6420A032" w14:textId="77777777" w:rsidTr="002F25EC">
        <w:trPr>
          <w:trHeight w:val="326"/>
        </w:trPr>
        <w:tc>
          <w:tcPr>
            <w:tcW w:w="46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AF74F0" w14:textId="77777777" w:rsidR="006923B3" w:rsidRPr="00B61CCB" w:rsidRDefault="006923B3" w:rsidP="001D638A">
            <w:pPr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92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25F268" w14:textId="77777777" w:rsidR="006923B3" w:rsidRPr="00B61CCB" w:rsidRDefault="006923B3" w:rsidP="001D638A">
            <w:pPr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9137" w:type="dxa"/>
            <w:gridSpan w:val="6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D143BE" w14:textId="77777777" w:rsidR="006923B3" w:rsidRPr="00B61CCB" w:rsidRDefault="006923B3" w:rsidP="001D638A">
            <w:pPr>
              <w:jc w:val="both"/>
              <w:rPr>
                <w:rFonts w:cs="Times New Roman"/>
                <w:sz w:val="21"/>
                <w:szCs w:val="21"/>
              </w:rPr>
            </w:pP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ইংরেজীতে ( বড় অক্ষরে) :</w:t>
            </w:r>
          </w:p>
        </w:tc>
      </w:tr>
      <w:tr w:rsidR="006923B3" w:rsidRPr="00B61CCB" w14:paraId="78E41F8D" w14:textId="77777777" w:rsidTr="002F25EC">
        <w:trPr>
          <w:trHeight w:val="524"/>
        </w:trPr>
        <w:tc>
          <w:tcPr>
            <w:tcW w:w="46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AE85A4" w14:textId="77777777" w:rsidR="006923B3" w:rsidRPr="00B61CCB" w:rsidRDefault="006923B3" w:rsidP="001D638A">
            <w:pPr>
              <w:jc w:val="center"/>
              <w:rPr>
                <w:rFonts w:cs="Times New Roman"/>
                <w:sz w:val="21"/>
                <w:szCs w:val="21"/>
              </w:rPr>
            </w:pP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৪.</w:t>
            </w:r>
          </w:p>
        </w:tc>
        <w:tc>
          <w:tcPr>
            <w:tcW w:w="138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49B880" w14:textId="77777777" w:rsidR="006923B3" w:rsidRPr="00B61CCB" w:rsidRDefault="006923B3" w:rsidP="001D638A">
            <w:pPr>
              <w:jc w:val="both"/>
              <w:rPr>
                <w:rFonts w:cs="Times New Roman"/>
                <w:sz w:val="21"/>
                <w:szCs w:val="21"/>
              </w:rPr>
            </w:pP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জাতীয় পরিচয় পত্র নম্বর:</w:t>
            </w:r>
          </w:p>
        </w:tc>
        <w:tc>
          <w:tcPr>
            <w:tcW w:w="3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7CAC4" w14:textId="77777777" w:rsidR="006923B3" w:rsidRPr="00B61CCB" w:rsidRDefault="006923B3" w:rsidP="00C94284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2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A6087" w14:textId="77777777" w:rsidR="006923B3" w:rsidRPr="00B61CCB" w:rsidRDefault="006923B3" w:rsidP="00C94284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3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5CBAD" w14:textId="77777777" w:rsidR="006923B3" w:rsidRPr="00B61CCB" w:rsidRDefault="006923B3" w:rsidP="00C94284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3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371E8" w14:textId="77777777" w:rsidR="006923B3" w:rsidRPr="00B61CCB" w:rsidRDefault="006923B3" w:rsidP="00C94284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3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5A4C1" w14:textId="77777777" w:rsidR="006923B3" w:rsidRPr="00B61CCB" w:rsidRDefault="006923B3" w:rsidP="00C94284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3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E40ED" w14:textId="77777777" w:rsidR="006923B3" w:rsidRPr="00B61CCB" w:rsidRDefault="006923B3" w:rsidP="00C94284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3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DA282" w14:textId="77777777" w:rsidR="006923B3" w:rsidRPr="00B61CCB" w:rsidRDefault="006923B3" w:rsidP="00C94284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8029F8" w14:textId="77777777" w:rsidR="006923B3" w:rsidRPr="00B61CCB" w:rsidRDefault="006923B3" w:rsidP="00C94284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3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6F9A5" w14:textId="77777777" w:rsidR="006923B3" w:rsidRPr="00B61CCB" w:rsidRDefault="006923B3" w:rsidP="00C94284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3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3EDCE" w14:textId="77777777" w:rsidR="006923B3" w:rsidRPr="00B61CCB" w:rsidRDefault="006923B3" w:rsidP="00C94284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3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6E0E4" w14:textId="77777777" w:rsidR="006923B3" w:rsidRPr="00B61CCB" w:rsidRDefault="006923B3" w:rsidP="00C94284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3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E316A" w14:textId="77777777" w:rsidR="006923B3" w:rsidRPr="00B61CCB" w:rsidRDefault="006923B3" w:rsidP="00C94284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3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A9E41" w14:textId="77777777" w:rsidR="006923B3" w:rsidRPr="00B61CCB" w:rsidRDefault="006923B3" w:rsidP="00C94284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32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5E8EC" w14:textId="77777777" w:rsidR="006923B3" w:rsidRPr="00B61CCB" w:rsidRDefault="006923B3" w:rsidP="00C94284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3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58040" w14:textId="77777777" w:rsidR="006923B3" w:rsidRPr="00B61CCB" w:rsidRDefault="006923B3" w:rsidP="00C94284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3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5DAE9" w14:textId="77777777" w:rsidR="006923B3" w:rsidRPr="00B61CCB" w:rsidRDefault="006923B3" w:rsidP="00C94284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3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BF74E" w14:textId="77777777" w:rsidR="006923B3" w:rsidRPr="00B61CCB" w:rsidRDefault="006923B3" w:rsidP="00C94284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3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B634B" w14:textId="77777777" w:rsidR="006923B3" w:rsidRPr="00B61CCB" w:rsidRDefault="006923B3" w:rsidP="00C94284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D2D07" w14:textId="77777777" w:rsidR="006923B3" w:rsidRPr="00B61CCB" w:rsidRDefault="006923B3" w:rsidP="00C94284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3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55E41" w14:textId="77777777" w:rsidR="006923B3" w:rsidRPr="00B61CCB" w:rsidRDefault="006923B3" w:rsidP="00C94284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3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DAF10" w14:textId="77777777" w:rsidR="006923B3" w:rsidRPr="00B61CCB" w:rsidRDefault="006923B3" w:rsidP="00C94284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3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1F5A4" w14:textId="77777777" w:rsidR="006923B3" w:rsidRPr="00B61CCB" w:rsidRDefault="006923B3" w:rsidP="00C94284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150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527985F2" w14:textId="77777777" w:rsidR="006923B3" w:rsidRPr="00B61CCB" w:rsidRDefault="006923B3" w:rsidP="00C94284">
            <w:pPr>
              <w:jc w:val="both"/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</w:pPr>
          </w:p>
          <w:p w14:paraId="1B1467F0" w14:textId="77777777" w:rsidR="006923B3" w:rsidRPr="00B61CCB" w:rsidRDefault="006923B3" w:rsidP="00C94284">
            <w:pPr>
              <w:jc w:val="both"/>
              <w:rPr>
                <w:rFonts w:cs="Times New Roman"/>
                <w:sz w:val="21"/>
                <w:szCs w:val="21"/>
              </w:rPr>
            </w:pP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(যে কোন একটি)</w:t>
            </w:r>
          </w:p>
        </w:tc>
      </w:tr>
      <w:tr w:rsidR="006923B3" w:rsidRPr="00B61CCB" w14:paraId="2E787BCD" w14:textId="77777777" w:rsidTr="002F25EC">
        <w:trPr>
          <w:trHeight w:val="269"/>
        </w:trPr>
        <w:tc>
          <w:tcPr>
            <w:tcW w:w="46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9B5B5B" w14:textId="77777777" w:rsidR="006923B3" w:rsidRPr="00B61CCB" w:rsidRDefault="006923B3" w:rsidP="001D638A">
            <w:pPr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138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0CAB10" w14:textId="77777777" w:rsidR="006923B3" w:rsidRPr="00B61CCB" w:rsidRDefault="006923B3" w:rsidP="001D638A">
            <w:pPr>
              <w:jc w:val="both"/>
              <w:rPr>
                <w:rFonts w:cs="Times New Roman"/>
                <w:sz w:val="21"/>
                <w:szCs w:val="21"/>
              </w:rPr>
            </w:pP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জন্ম নিবন্ধন নম্বর:</w:t>
            </w:r>
          </w:p>
        </w:tc>
        <w:tc>
          <w:tcPr>
            <w:tcW w:w="3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B926D" w14:textId="77777777" w:rsidR="006923B3" w:rsidRPr="00B61CCB" w:rsidRDefault="006923B3" w:rsidP="001D638A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2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D4520" w14:textId="77777777" w:rsidR="006923B3" w:rsidRPr="00B61CCB" w:rsidRDefault="006923B3" w:rsidP="001D638A">
            <w:pPr>
              <w:jc w:val="both"/>
              <w:rPr>
                <w:rFonts w:cs="Times New Roman"/>
                <w:sz w:val="21"/>
                <w:szCs w:val="21"/>
              </w:rPr>
            </w:pPr>
          </w:p>
          <w:p w14:paraId="0751BB30" w14:textId="77777777" w:rsidR="006923B3" w:rsidRPr="00B61CCB" w:rsidRDefault="006923B3" w:rsidP="001D638A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3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6DCC1" w14:textId="77777777" w:rsidR="006923B3" w:rsidRPr="00B61CCB" w:rsidRDefault="006923B3" w:rsidP="001D638A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3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FBA6C" w14:textId="77777777" w:rsidR="006923B3" w:rsidRPr="00B61CCB" w:rsidRDefault="006923B3" w:rsidP="001D638A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3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F80B4" w14:textId="77777777" w:rsidR="006923B3" w:rsidRPr="00B61CCB" w:rsidRDefault="006923B3" w:rsidP="001D638A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3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92719" w14:textId="77777777" w:rsidR="006923B3" w:rsidRPr="00B61CCB" w:rsidRDefault="006923B3" w:rsidP="001D638A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3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0DD348" w14:textId="77777777" w:rsidR="006923B3" w:rsidRPr="00B61CCB" w:rsidRDefault="006923B3" w:rsidP="001D638A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F4BE5" w14:textId="77777777" w:rsidR="006923B3" w:rsidRPr="00B61CCB" w:rsidRDefault="006923B3" w:rsidP="001D638A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3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F68C2" w14:textId="77777777" w:rsidR="006923B3" w:rsidRPr="00B61CCB" w:rsidRDefault="006923B3" w:rsidP="001D638A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3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22A8C7" w14:textId="77777777" w:rsidR="006923B3" w:rsidRPr="00B61CCB" w:rsidRDefault="006923B3" w:rsidP="001D638A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3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1AD04" w14:textId="77777777" w:rsidR="006923B3" w:rsidRPr="00B61CCB" w:rsidRDefault="006923B3" w:rsidP="001D638A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3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73A4F" w14:textId="77777777" w:rsidR="006923B3" w:rsidRPr="00B61CCB" w:rsidRDefault="006923B3" w:rsidP="001D638A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3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4C9F5" w14:textId="77777777" w:rsidR="006923B3" w:rsidRPr="00B61CCB" w:rsidRDefault="006923B3" w:rsidP="001D638A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32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48D01" w14:textId="77777777" w:rsidR="006923B3" w:rsidRPr="00B61CCB" w:rsidRDefault="006923B3" w:rsidP="001D638A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3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22066" w14:textId="77777777" w:rsidR="006923B3" w:rsidRPr="00B61CCB" w:rsidRDefault="006923B3" w:rsidP="001D638A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3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1DC5E" w14:textId="77777777" w:rsidR="006923B3" w:rsidRPr="00B61CCB" w:rsidRDefault="006923B3" w:rsidP="001D638A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3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FF0E4" w14:textId="77777777" w:rsidR="006923B3" w:rsidRPr="00B61CCB" w:rsidRDefault="006923B3" w:rsidP="001D638A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3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94680" w14:textId="77777777" w:rsidR="006923B3" w:rsidRPr="00B61CCB" w:rsidRDefault="006923B3" w:rsidP="001D638A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27703" w14:textId="77777777" w:rsidR="006923B3" w:rsidRPr="00B61CCB" w:rsidRDefault="006923B3" w:rsidP="001D638A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3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C981C" w14:textId="77777777" w:rsidR="006923B3" w:rsidRPr="00B61CCB" w:rsidRDefault="006923B3" w:rsidP="001D638A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3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46B46" w14:textId="77777777" w:rsidR="006923B3" w:rsidRPr="00B61CCB" w:rsidRDefault="006923B3" w:rsidP="001D638A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3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43511" w14:textId="77777777" w:rsidR="006923B3" w:rsidRPr="00B61CCB" w:rsidRDefault="006923B3" w:rsidP="001D638A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1500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D64C8CF" w14:textId="77777777" w:rsidR="006923B3" w:rsidRPr="00B61CCB" w:rsidRDefault="006923B3" w:rsidP="001D638A">
            <w:pPr>
              <w:rPr>
                <w:sz w:val="21"/>
                <w:szCs w:val="21"/>
              </w:rPr>
            </w:pPr>
          </w:p>
        </w:tc>
      </w:tr>
      <w:tr w:rsidR="006923B3" w:rsidRPr="00B61CCB" w14:paraId="3565CA60" w14:textId="77777777" w:rsidTr="002F25EC">
        <w:trPr>
          <w:trHeight w:val="255"/>
        </w:trPr>
        <w:tc>
          <w:tcPr>
            <w:tcW w:w="46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5F322FB4" w14:textId="77777777" w:rsidR="006923B3" w:rsidRPr="00B61CCB" w:rsidRDefault="006923B3" w:rsidP="001D638A">
            <w:pPr>
              <w:jc w:val="center"/>
              <w:rPr>
                <w:rFonts w:cs="Times New Roman"/>
                <w:sz w:val="21"/>
                <w:szCs w:val="21"/>
              </w:rPr>
            </w:pP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৫.</w:t>
            </w:r>
          </w:p>
        </w:tc>
        <w:tc>
          <w:tcPr>
            <w:tcW w:w="1383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235CEA21" w14:textId="77777777" w:rsidR="006923B3" w:rsidRPr="00B61CCB" w:rsidRDefault="006923B3" w:rsidP="001D638A">
            <w:pPr>
              <w:jc w:val="both"/>
              <w:rPr>
                <w:rFonts w:cs="Times New Roman"/>
                <w:sz w:val="21"/>
                <w:szCs w:val="21"/>
              </w:rPr>
            </w:pP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জন্ম তারিখ:</w:t>
            </w:r>
          </w:p>
        </w:tc>
        <w:tc>
          <w:tcPr>
            <w:tcW w:w="54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8EB062" w14:textId="77777777" w:rsidR="006923B3" w:rsidRPr="00B61CCB" w:rsidRDefault="006923B3" w:rsidP="001D638A">
            <w:pPr>
              <w:jc w:val="both"/>
              <w:rPr>
                <w:rFonts w:cs="Times New Roman"/>
                <w:sz w:val="21"/>
                <w:szCs w:val="21"/>
              </w:rPr>
            </w:pP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দি</w:t>
            </w:r>
          </w:p>
        </w:tc>
        <w:tc>
          <w:tcPr>
            <w:tcW w:w="54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116284" w14:textId="77777777" w:rsidR="006923B3" w:rsidRPr="00B61CCB" w:rsidRDefault="006923B3" w:rsidP="001D638A">
            <w:pPr>
              <w:jc w:val="both"/>
              <w:rPr>
                <w:rFonts w:cs="Times New Roman"/>
                <w:sz w:val="21"/>
                <w:szCs w:val="21"/>
              </w:rPr>
            </w:pP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ন</w:t>
            </w:r>
          </w:p>
        </w:tc>
        <w:tc>
          <w:tcPr>
            <w:tcW w:w="53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FD1D4C" w14:textId="77777777" w:rsidR="006923B3" w:rsidRPr="00B61CCB" w:rsidRDefault="006923B3" w:rsidP="001D638A">
            <w:pPr>
              <w:jc w:val="both"/>
              <w:rPr>
                <w:rFonts w:cs="Times New Roman"/>
                <w:sz w:val="21"/>
                <w:szCs w:val="21"/>
              </w:rPr>
            </w:pP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মা</w:t>
            </w:r>
          </w:p>
        </w:tc>
        <w:tc>
          <w:tcPr>
            <w:tcW w:w="54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59C10F" w14:textId="77777777" w:rsidR="006923B3" w:rsidRPr="00B61CCB" w:rsidRDefault="006923B3" w:rsidP="001D638A">
            <w:pPr>
              <w:jc w:val="both"/>
              <w:rPr>
                <w:rFonts w:cs="Times New Roman"/>
                <w:sz w:val="21"/>
                <w:szCs w:val="21"/>
              </w:rPr>
            </w:pP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স</w:t>
            </w:r>
          </w:p>
        </w:tc>
        <w:tc>
          <w:tcPr>
            <w:tcW w:w="53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501BC3" w14:textId="77777777" w:rsidR="006923B3" w:rsidRPr="00B61CCB" w:rsidRDefault="006923B3" w:rsidP="001D638A">
            <w:pPr>
              <w:jc w:val="both"/>
              <w:rPr>
                <w:rFonts w:cs="Times New Roman"/>
                <w:sz w:val="21"/>
                <w:szCs w:val="21"/>
              </w:rPr>
            </w:pP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ব</w:t>
            </w:r>
          </w:p>
        </w:tc>
        <w:tc>
          <w:tcPr>
            <w:tcW w:w="53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45F456" w14:textId="77777777" w:rsidR="006923B3" w:rsidRPr="00B61CCB" w:rsidRDefault="006923B3" w:rsidP="001D638A">
            <w:pPr>
              <w:jc w:val="both"/>
              <w:rPr>
                <w:rFonts w:cs="Times New Roman"/>
                <w:sz w:val="21"/>
                <w:szCs w:val="21"/>
              </w:rPr>
            </w:pP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ৎ</w:t>
            </w:r>
          </w:p>
        </w:tc>
        <w:tc>
          <w:tcPr>
            <w:tcW w:w="54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BB61AD" w14:textId="77777777" w:rsidR="006923B3" w:rsidRPr="00B61CCB" w:rsidRDefault="006923B3" w:rsidP="001D638A">
            <w:pPr>
              <w:jc w:val="both"/>
              <w:rPr>
                <w:rFonts w:cs="Times New Roman"/>
                <w:sz w:val="21"/>
                <w:szCs w:val="21"/>
              </w:rPr>
            </w:pP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স</w:t>
            </w:r>
          </w:p>
        </w:tc>
        <w:tc>
          <w:tcPr>
            <w:tcW w:w="53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9F3345" w14:textId="77777777" w:rsidR="006923B3" w:rsidRPr="00B61CCB" w:rsidRDefault="006923B3" w:rsidP="001D638A">
            <w:pPr>
              <w:jc w:val="both"/>
              <w:rPr>
                <w:rFonts w:cs="Times New Roman"/>
                <w:sz w:val="21"/>
                <w:szCs w:val="21"/>
              </w:rPr>
            </w:pP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র</w:t>
            </w:r>
          </w:p>
        </w:tc>
        <w:tc>
          <w:tcPr>
            <w:tcW w:w="4361" w:type="dxa"/>
            <w:gridSpan w:val="2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0A7E96A4" w14:textId="77777777" w:rsidR="006923B3" w:rsidRPr="00B61CCB" w:rsidRDefault="006923B3" w:rsidP="001D638A">
            <w:pPr>
              <w:jc w:val="both"/>
              <w:rPr>
                <w:rFonts w:cs="Times New Roman"/>
                <w:sz w:val="21"/>
                <w:szCs w:val="21"/>
              </w:rPr>
            </w:pP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৬. জন্ম স্থান (জেলা):</w:t>
            </w:r>
          </w:p>
        </w:tc>
      </w:tr>
      <w:tr w:rsidR="006923B3" w:rsidRPr="00B61CCB" w14:paraId="63FFCA8F" w14:textId="77777777" w:rsidTr="002F25EC">
        <w:trPr>
          <w:trHeight w:val="283"/>
        </w:trPr>
        <w:tc>
          <w:tcPr>
            <w:tcW w:w="46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19294" w14:textId="77777777" w:rsidR="006923B3" w:rsidRPr="00B61CCB" w:rsidRDefault="006923B3" w:rsidP="001D638A">
            <w:pPr>
              <w:jc w:val="center"/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</w:pPr>
          </w:p>
        </w:tc>
        <w:tc>
          <w:tcPr>
            <w:tcW w:w="1383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0F91A" w14:textId="77777777" w:rsidR="006923B3" w:rsidRPr="00B61CCB" w:rsidRDefault="006923B3" w:rsidP="001D638A">
            <w:pPr>
              <w:jc w:val="both"/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</w:pPr>
          </w:p>
        </w:tc>
        <w:tc>
          <w:tcPr>
            <w:tcW w:w="54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14345" w14:textId="77777777" w:rsidR="006923B3" w:rsidRPr="00B61CCB" w:rsidRDefault="006923B3" w:rsidP="001D638A">
            <w:pPr>
              <w:jc w:val="both"/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</w:pPr>
          </w:p>
        </w:tc>
        <w:tc>
          <w:tcPr>
            <w:tcW w:w="54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E8C53" w14:textId="77777777" w:rsidR="006923B3" w:rsidRPr="00B61CCB" w:rsidRDefault="006923B3" w:rsidP="001D638A">
            <w:pPr>
              <w:jc w:val="both"/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</w:pPr>
          </w:p>
        </w:tc>
        <w:tc>
          <w:tcPr>
            <w:tcW w:w="53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A3953" w14:textId="77777777" w:rsidR="006923B3" w:rsidRPr="00B61CCB" w:rsidRDefault="006923B3" w:rsidP="001D638A">
            <w:pPr>
              <w:jc w:val="both"/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</w:pPr>
          </w:p>
        </w:tc>
        <w:tc>
          <w:tcPr>
            <w:tcW w:w="54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5F1A8" w14:textId="77777777" w:rsidR="006923B3" w:rsidRPr="00B61CCB" w:rsidRDefault="006923B3" w:rsidP="001D638A">
            <w:pPr>
              <w:jc w:val="both"/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</w:pPr>
          </w:p>
        </w:tc>
        <w:tc>
          <w:tcPr>
            <w:tcW w:w="53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47EF7" w14:textId="77777777" w:rsidR="006923B3" w:rsidRPr="00B61CCB" w:rsidRDefault="006923B3" w:rsidP="001D638A">
            <w:pPr>
              <w:jc w:val="both"/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</w:pPr>
          </w:p>
        </w:tc>
        <w:tc>
          <w:tcPr>
            <w:tcW w:w="53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7A7C4" w14:textId="77777777" w:rsidR="006923B3" w:rsidRPr="00B61CCB" w:rsidRDefault="006923B3" w:rsidP="001D638A">
            <w:pPr>
              <w:jc w:val="both"/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</w:pPr>
          </w:p>
        </w:tc>
        <w:tc>
          <w:tcPr>
            <w:tcW w:w="54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BE279" w14:textId="77777777" w:rsidR="006923B3" w:rsidRPr="00B61CCB" w:rsidRDefault="006923B3" w:rsidP="001D638A">
            <w:pPr>
              <w:jc w:val="both"/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</w:pPr>
          </w:p>
        </w:tc>
        <w:tc>
          <w:tcPr>
            <w:tcW w:w="53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BEE62" w14:textId="77777777" w:rsidR="006923B3" w:rsidRPr="00B61CCB" w:rsidRDefault="006923B3" w:rsidP="001D638A">
            <w:pPr>
              <w:jc w:val="both"/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</w:pPr>
          </w:p>
        </w:tc>
        <w:tc>
          <w:tcPr>
            <w:tcW w:w="4361" w:type="dxa"/>
            <w:gridSpan w:val="2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508D0" w14:textId="77777777" w:rsidR="006923B3" w:rsidRPr="00B61CCB" w:rsidRDefault="006923B3" w:rsidP="001D638A">
            <w:pPr>
              <w:jc w:val="both"/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</w:pPr>
          </w:p>
        </w:tc>
      </w:tr>
      <w:tr w:rsidR="006923B3" w:rsidRPr="00B61CCB" w14:paraId="3A86DF7B" w14:textId="77777777" w:rsidTr="002F25EC">
        <w:trPr>
          <w:trHeight w:val="255"/>
        </w:trPr>
        <w:tc>
          <w:tcPr>
            <w:tcW w:w="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0AB639" w14:textId="77777777" w:rsidR="006923B3" w:rsidRPr="00B61CCB" w:rsidRDefault="006923B3" w:rsidP="001D638A">
            <w:pPr>
              <w:jc w:val="center"/>
              <w:rPr>
                <w:rFonts w:cs="Times New Roman"/>
                <w:sz w:val="21"/>
                <w:szCs w:val="21"/>
              </w:rPr>
            </w:pP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৭.</w:t>
            </w:r>
          </w:p>
        </w:tc>
        <w:tc>
          <w:tcPr>
            <w:tcW w:w="2771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FDA697" w14:textId="77777777" w:rsidR="006923B3" w:rsidRPr="00B61CCB" w:rsidRDefault="006923B3" w:rsidP="001D638A">
            <w:pPr>
              <w:jc w:val="both"/>
              <w:rPr>
                <w:rFonts w:cs="Times New Roman"/>
                <w:sz w:val="21"/>
                <w:szCs w:val="21"/>
              </w:rPr>
            </w:pP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বিজ্ঞপ্তিতে উল্লিখিত তারিখে প্রার্থীর বয়স:</w:t>
            </w:r>
          </w:p>
        </w:tc>
        <w:tc>
          <w:tcPr>
            <w:tcW w:w="1755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ECA853" w14:textId="77777777" w:rsidR="006923B3" w:rsidRPr="00B61CCB" w:rsidRDefault="006923B3" w:rsidP="00443655">
            <w:pPr>
              <w:jc w:val="right"/>
              <w:rPr>
                <w:rFonts w:cs="Times New Roman"/>
                <w:sz w:val="21"/>
                <w:szCs w:val="21"/>
              </w:rPr>
            </w:pP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বছর</w:t>
            </w:r>
          </w:p>
        </w:tc>
        <w:tc>
          <w:tcPr>
            <w:tcW w:w="2340" w:type="dxa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025E35" w14:textId="77777777" w:rsidR="006923B3" w:rsidRPr="00B61CCB" w:rsidRDefault="006923B3" w:rsidP="00443655">
            <w:pPr>
              <w:jc w:val="right"/>
              <w:rPr>
                <w:rFonts w:cs="Times New Roman"/>
                <w:sz w:val="21"/>
                <w:szCs w:val="21"/>
              </w:rPr>
            </w:pP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মাস</w:t>
            </w:r>
          </w:p>
        </w:tc>
        <w:tc>
          <w:tcPr>
            <w:tcW w:w="3195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E4D9DD" w14:textId="77777777" w:rsidR="006923B3" w:rsidRPr="00B61CCB" w:rsidRDefault="006923B3" w:rsidP="00443655">
            <w:pPr>
              <w:jc w:val="right"/>
              <w:rPr>
                <w:rFonts w:cs="Times New Roman"/>
                <w:sz w:val="21"/>
                <w:szCs w:val="21"/>
              </w:rPr>
            </w:pP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দিন</w:t>
            </w:r>
          </w:p>
        </w:tc>
      </w:tr>
      <w:tr w:rsidR="006923B3" w:rsidRPr="00B61CCB" w14:paraId="0478FEE8" w14:textId="77777777" w:rsidTr="002F25EC">
        <w:trPr>
          <w:trHeight w:val="269"/>
        </w:trPr>
        <w:tc>
          <w:tcPr>
            <w:tcW w:w="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38569C" w14:textId="77777777" w:rsidR="006923B3" w:rsidRPr="00B61CCB" w:rsidRDefault="006923B3" w:rsidP="001D638A">
            <w:pPr>
              <w:jc w:val="center"/>
              <w:rPr>
                <w:rFonts w:cs="Times New Roman"/>
                <w:sz w:val="21"/>
                <w:szCs w:val="21"/>
              </w:rPr>
            </w:pP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৮.</w:t>
            </w:r>
          </w:p>
        </w:tc>
        <w:tc>
          <w:tcPr>
            <w:tcW w:w="10061" w:type="dxa"/>
            <w:gridSpan w:val="6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5F9237" w14:textId="77777777" w:rsidR="006923B3" w:rsidRPr="00B61CCB" w:rsidRDefault="006923B3" w:rsidP="001D638A">
            <w:pPr>
              <w:jc w:val="both"/>
              <w:rPr>
                <w:rFonts w:cs="Times New Roman"/>
                <w:sz w:val="21"/>
                <w:szCs w:val="21"/>
              </w:rPr>
            </w:pP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মাতার নাম:</w:t>
            </w:r>
          </w:p>
        </w:tc>
      </w:tr>
      <w:tr w:rsidR="006923B3" w:rsidRPr="00B61CCB" w14:paraId="4622F636" w14:textId="77777777" w:rsidTr="002F25EC">
        <w:trPr>
          <w:trHeight w:val="255"/>
        </w:trPr>
        <w:tc>
          <w:tcPr>
            <w:tcW w:w="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D7C33A" w14:textId="77777777" w:rsidR="006923B3" w:rsidRPr="00B61CCB" w:rsidRDefault="006923B3" w:rsidP="001D638A">
            <w:pPr>
              <w:jc w:val="center"/>
              <w:rPr>
                <w:rFonts w:cs="Times New Roman"/>
                <w:sz w:val="21"/>
                <w:szCs w:val="21"/>
              </w:rPr>
            </w:pP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৯.</w:t>
            </w:r>
          </w:p>
        </w:tc>
        <w:tc>
          <w:tcPr>
            <w:tcW w:w="10061" w:type="dxa"/>
            <w:gridSpan w:val="6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6963B5" w14:textId="77777777" w:rsidR="006923B3" w:rsidRPr="00B61CCB" w:rsidRDefault="006923B3" w:rsidP="001D638A">
            <w:pPr>
              <w:jc w:val="both"/>
              <w:rPr>
                <w:rFonts w:cs="Times New Roman"/>
                <w:sz w:val="21"/>
                <w:szCs w:val="21"/>
              </w:rPr>
            </w:pP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পিতার নাম:</w:t>
            </w:r>
          </w:p>
        </w:tc>
      </w:tr>
      <w:tr w:rsidR="00582AA0" w:rsidRPr="00B61CCB" w14:paraId="49ACCB94" w14:textId="77777777" w:rsidTr="002F25EC">
        <w:trPr>
          <w:trHeight w:val="269"/>
        </w:trPr>
        <w:tc>
          <w:tcPr>
            <w:tcW w:w="46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4C5F31" w14:textId="77777777" w:rsidR="00582AA0" w:rsidRPr="00B61CCB" w:rsidRDefault="00582AA0" w:rsidP="001D638A">
            <w:pPr>
              <w:jc w:val="center"/>
              <w:rPr>
                <w:rFonts w:cs="Times New Roman"/>
                <w:sz w:val="21"/>
                <w:szCs w:val="21"/>
              </w:rPr>
            </w:pP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১০.</w:t>
            </w:r>
          </w:p>
        </w:tc>
        <w:tc>
          <w:tcPr>
            <w:tcW w:w="216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ECB204" w14:textId="77777777" w:rsidR="00582AA0" w:rsidRPr="00B61CCB" w:rsidRDefault="00582AA0" w:rsidP="001D638A">
            <w:pPr>
              <w:jc w:val="both"/>
              <w:rPr>
                <w:rFonts w:cs="Times New Roman"/>
                <w:sz w:val="21"/>
                <w:szCs w:val="21"/>
              </w:rPr>
            </w:pP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ঠিকানা :</w:t>
            </w:r>
          </w:p>
        </w:tc>
        <w:tc>
          <w:tcPr>
            <w:tcW w:w="3929" w:type="dxa"/>
            <w:gridSpan w:val="3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762DC6" w14:textId="77777777" w:rsidR="00582AA0" w:rsidRPr="00B61CCB" w:rsidRDefault="00582AA0" w:rsidP="001D638A">
            <w:pPr>
              <w:jc w:val="center"/>
              <w:rPr>
                <w:rFonts w:cs="Times New Roman"/>
                <w:sz w:val="21"/>
                <w:szCs w:val="21"/>
              </w:rPr>
            </w:pP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বর্তমান</w:t>
            </w:r>
          </w:p>
        </w:tc>
        <w:tc>
          <w:tcPr>
            <w:tcW w:w="3972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C6FB8C" w14:textId="77777777" w:rsidR="00582AA0" w:rsidRPr="00B61CCB" w:rsidRDefault="00582AA0" w:rsidP="001D638A">
            <w:pPr>
              <w:jc w:val="center"/>
              <w:rPr>
                <w:rFonts w:cs="Times New Roman"/>
                <w:sz w:val="21"/>
                <w:szCs w:val="21"/>
              </w:rPr>
            </w:pP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স্থায়ী</w:t>
            </w:r>
          </w:p>
        </w:tc>
      </w:tr>
      <w:tr w:rsidR="00582AA0" w:rsidRPr="00B61CCB" w14:paraId="393C430C" w14:textId="77777777" w:rsidTr="002F25EC">
        <w:trPr>
          <w:trHeight w:val="47"/>
        </w:trPr>
        <w:tc>
          <w:tcPr>
            <w:tcW w:w="46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0ABC92" w14:textId="77777777" w:rsidR="00582AA0" w:rsidRPr="00B61CCB" w:rsidRDefault="00582AA0" w:rsidP="001D638A">
            <w:pPr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216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F0E251" w14:textId="77777777" w:rsidR="00582AA0" w:rsidRPr="00B61CCB" w:rsidRDefault="00582AA0" w:rsidP="001D638A">
            <w:pPr>
              <w:jc w:val="both"/>
              <w:rPr>
                <w:rFonts w:cs="Times New Roman"/>
                <w:sz w:val="21"/>
                <w:szCs w:val="21"/>
              </w:rPr>
            </w:pP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বাসা ও সড়ক (নাম/নম্বর):</w:t>
            </w:r>
          </w:p>
        </w:tc>
        <w:tc>
          <w:tcPr>
            <w:tcW w:w="3929" w:type="dxa"/>
            <w:gridSpan w:val="3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26F686" w14:textId="77777777" w:rsidR="00582AA0" w:rsidRPr="00B61CCB" w:rsidRDefault="00582AA0" w:rsidP="001D638A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3972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CC35E4" w14:textId="77777777" w:rsidR="00582AA0" w:rsidRPr="00B61CCB" w:rsidRDefault="00582AA0" w:rsidP="001D638A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</w:tr>
      <w:tr w:rsidR="00582AA0" w:rsidRPr="00B61CCB" w14:paraId="7C90E296" w14:textId="77777777" w:rsidTr="002F25EC">
        <w:trPr>
          <w:trHeight w:val="206"/>
        </w:trPr>
        <w:tc>
          <w:tcPr>
            <w:tcW w:w="46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E4E751" w14:textId="77777777" w:rsidR="00582AA0" w:rsidRPr="00B61CCB" w:rsidRDefault="00582AA0" w:rsidP="001D638A">
            <w:pPr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216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8B04F7" w14:textId="77777777" w:rsidR="00582AA0" w:rsidRPr="00B61CCB" w:rsidRDefault="00582AA0" w:rsidP="001D638A">
            <w:pPr>
              <w:jc w:val="both"/>
              <w:rPr>
                <w:rFonts w:cs="Times New Roman"/>
                <w:sz w:val="21"/>
                <w:szCs w:val="21"/>
              </w:rPr>
            </w:pP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গ্রাম/পাড়া/মহল্লা:</w:t>
            </w:r>
          </w:p>
        </w:tc>
        <w:tc>
          <w:tcPr>
            <w:tcW w:w="3929" w:type="dxa"/>
            <w:gridSpan w:val="3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A38D9" w14:textId="77777777" w:rsidR="00582AA0" w:rsidRPr="00B61CCB" w:rsidRDefault="00582AA0" w:rsidP="001D638A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3972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738A63" w14:textId="77777777" w:rsidR="00582AA0" w:rsidRPr="00B61CCB" w:rsidRDefault="00582AA0" w:rsidP="001D638A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</w:tr>
      <w:tr w:rsidR="00582AA0" w:rsidRPr="00B61CCB" w14:paraId="5198A42A" w14:textId="77777777" w:rsidTr="002F25EC">
        <w:trPr>
          <w:trHeight w:val="215"/>
        </w:trPr>
        <w:tc>
          <w:tcPr>
            <w:tcW w:w="46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51808A" w14:textId="77777777" w:rsidR="00582AA0" w:rsidRPr="00B61CCB" w:rsidRDefault="00582AA0" w:rsidP="001D638A">
            <w:pPr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216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BD0547" w14:textId="77777777" w:rsidR="00582AA0" w:rsidRPr="00B61CCB" w:rsidRDefault="00582AA0" w:rsidP="001D638A">
            <w:pPr>
              <w:jc w:val="both"/>
              <w:rPr>
                <w:rFonts w:cs="Times New Roman"/>
                <w:sz w:val="21"/>
                <w:szCs w:val="21"/>
              </w:rPr>
            </w:pP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ইউনিয়ন/ওয়ার্ড:</w:t>
            </w:r>
          </w:p>
        </w:tc>
        <w:tc>
          <w:tcPr>
            <w:tcW w:w="3929" w:type="dxa"/>
            <w:gridSpan w:val="3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031C8" w14:textId="77777777" w:rsidR="00582AA0" w:rsidRPr="00B61CCB" w:rsidRDefault="00582AA0" w:rsidP="001D638A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3972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2C051" w14:textId="77777777" w:rsidR="00582AA0" w:rsidRPr="00B61CCB" w:rsidRDefault="00582AA0" w:rsidP="001D638A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</w:tr>
      <w:tr w:rsidR="00582AA0" w:rsidRPr="00B61CCB" w14:paraId="3D278F4D" w14:textId="77777777" w:rsidTr="002F25EC">
        <w:trPr>
          <w:trHeight w:val="233"/>
        </w:trPr>
        <w:tc>
          <w:tcPr>
            <w:tcW w:w="46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DEB6B2" w14:textId="77777777" w:rsidR="00582AA0" w:rsidRPr="00B61CCB" w:rsidRDefault="00582AA0" w:rsidP="001D638A">
            <w:pPr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216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13C9E4" w14:textId="77777777" w:rsidR="00582AA0" w:rsidRPr="00B61CCB" w:rsidRDefault="00582AA0" w:rsidP="001D638A">
            <w:pPr>
              <w:jc w:val="both"/>
              <w:rPr>
                <w:rFonts w:cs="Times New Roman"/>
                <w:sz w:val="21"/>
                <w:szCs w:val="21"/>
              </w:rPr>
            </w:pP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ডাকঘর:</w:t>
            </w:r>
          </w:p>
        </w:tc>
        <w:tc>
          <w:tcPr>
            <w:tcW w:w="3929" w:type="dxa"/>
            <w:gridSpan w:val="3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51A01" w14:textId="77777777" w:rsidR="00582AA0" w:rsidRPr="00B61CCB" w:rsidRDefault="00582AA0" w:rsidP="001D638A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3972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35A9A" w14:textId="77777777" w:rsidR="00582AA0" w:rsidRPr="00B61CCB" w:rsidRDefault="00582AA0" w:rsidP="001D638A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</w:tr>
      <w:tr w:rsidR="00582AA0" w:rsidRPr="00B61CCB" w14:paraId="001EFEAD" w14:textId="77777777" w:rsidTr="002F25EC">
        <w:trPr>
          <w:trHeight w:val="251"/>
        </w:trPr>
        <w:tc>
          <w:tcPr>
            <w:tcW w:w="46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B15025" w14:textId="77777777" w:rsidR="00582AA0" w:rsidRPr="00B61CCB" w:rsidRDefault="00582AA0" w:rsidP="001D638A">
            <w:pPr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216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5C66BE" w14:textId="77777777" w:rsidR="00582AA0" w:rsidRPr="00B61CCB" w:rsidRDefault="00582AA0" w:rsidP="001D638A">
            <w:pPr>
              <w:jc w:val="both"/>
              <w:rPr>
                <w:rFonts w:cs="Times New Roman"/>
                <w:sz w:val="21"/>
                <w:szCs w:val="21"/>
              </w:rPr>
            </w:pP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পোস্টকোড নম্বর:</w:t>
            </w:r>
          </w:p>
        </w:tc>
        <w:tc>
          <w:tcPr>
            <w:tcW w:w="3929" w:type="dxa"/>
            <w:gridSpan w:val="3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DE75EB" w14:textId="77777777" w:rsidR="00582AA0" w:rsidRPr="00B61CCB" w:rsidRDefault="00582AA0" w:rsidP="001D638A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3972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5E8B9F" w14:textId="77777777" w:rsidR="00582AA0" w:rsidRPr="00B61CCB" w:rsidRDefault="00582AA0" w:rsidP="001D638A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</w:tr>
      <w:tr w:rsidR="00582AA0" w:rsidRPr="00B61CCB" w14:paraId="5AC7C5E2" w14:textId="77777777" w:rsidTr="002F25EC">
        <w:trPr>
          <w:trHeight w:val="251"/>
        </w:trPr>
        <w:tc>
          <w:tcPr>
            <w:tcW w:w="46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1CD0E6" w14:textId="77777777" w:rsidR="00582AA0" w:rsidRPr="00B61CCB" w:rsidRDefault="00582AA0" w:rsidP="001D638A">
            <w:pPr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216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86CBCF" w14:textId="77777777" w:rsidR="00582AA0" w:rsidRPr="00B61CCB" w:rsidRDefault="00582AA0" w:rsidP="001D638A">
            <w:pPr>
              <w:jc w:val="both"/>
              <w:rPr>
                <w:rFonts w:cs="Times New Roman"/>
                <w:sz w:val="21"/>
                <w:szCs w:val="21"/>
              </w:rPr>
            </w:pP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উপজেলা:</w:t>
            </w:r>
          </w:p>
        </w:tc>
        <w:tc>
          <w:tcPr>
            <w:tcW w:w="3929" w:type="dxa"/>
            <w:gridSpan w:val="3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59FFC" w14:textId="77777777" w:rsidR="00582AA0" w:rsidRPr="00B61CCB" w:rsidRDefault="00582AA0" w:rsidP="001D638A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3972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1773F1" w14:textId="77777777" w:rsidR="00582AA0" w:rsidRPr="00B61CCB" w:rsidRDefault="00582AA0" w:rsidP="001D638A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</w:tr>
      <w:tr w:rsidR="00582AA0" w:rsidRPr="00B61CCB" w14:paraId="32A3A199" w14:textId="77777777" w:rsidTr="002F25EC">
        <w:trPr>
          <w:trHeight w:val="260"/>
        </w:trPr>
        <w:tc>
          <w:tcPr>
            <w:tcW w:w="46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FF4725" w14:textId="77777777" w:rsidR="00582AA0" w:rsidRPr="00B61CCB" w:rsidRDefault="00582AA0" w:rsidP="001D638A">
            <w:pPr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216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591A54" w14:textId="77777777" w:rsidR="00582AA0" w:rsidRPr="00B61CCB" w:rsidRDefault="00582AA0" w:rsidP="001D638A">
            <w:pPr>
              <w:jc w:val="both"/>
              <w:rPr>
                <w:rFonts w:cs="Times New Roman"/>
                <w:sz w:val="21"/>
                <w:szCs w:val="21"/>
              </w:rPr>
            </w:pP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জেলা:</w:t>
            </w:r>
          </w:p>
        </w:tc>
        <w:tc>
          <w:tcPr>
            <w:tcW w:w="3929" w:type="dxa"/>
            <w:gridSpan w:val="3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3D1B8" w14:textId="77777777" w:rsidR="00582AA0" w:rsidRPr="00B61CCB" w:rsidRDefault="00582AA0" w:rsidP="001D638A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3972" w:type="dxa"/>
            <w:gridSpan w:val="1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16B72" w14:textId="77777777" w:rsidR="00582AA0" w:rsidRPr="00B61CCB" w:rsidRDefault="00582AA0" w:rsidP="001D638A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</w:tr>
      <w:tr w:rsidR="00582AA0" w:rsidRPr="00B61CCB" w14:paraId="2D93DEF1" w14:textId="77777777" w:rsidTr="002F25EC">
        <w:trPr>
          <w:trHeight w:val="269"/>
        </w:trPr>
        <w:tc>
          <w:tcPr>
            <w:tcW w:w="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7B325D" w14:textId="77777777" w:rsidR="00582AA0" w:rsidRPr="00B61CCB" w:rsidRDefault="00582AA0" w:rsidP="001D638A">
            <w:pPr>
              <w:jc w:val="center"/>
              <w:rPr>
                <w:rFonts w:cs="Times New Roman"/>
                <w:sz w:val="21"/>
                <w:szCs w:val="21"/>
              </w:rPr>
            </w:pP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১১.</w:t>
            </w:r>
          </w:p>
        </w:tc>
        <w:tc>
          <w:tcPr>
            <w:tcW w:w="216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47F412" w14:textId="77777777" w:rsidR="00582AA0" w:rsidRPr="00B61CCB" w:rsidRDefault="00582AA0" w:rsidP="001D638A">
            <w:pPr>
              <w:jc w:val="both"/>
              <w:rPr>
                <w:rFonts w:cs="Times New Roman"/>
                <w:sz w:val="21"/>
                <w:szCs w:val="21"/>
              </w:rPr>
            </w:pP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যোগাযোগ:</w:t>
            </w:r>
          </w:p>
        </w:tc>
        <w:tc>
          <w:tcPr>
            <w:tcW w:w="4385" w:type="dxa"/>
            <w:gridSpan w:val="3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6B5206" w14:textId="77777777" w:rsidR="00582AA0" w:rsidRPr="00B61CCB" w:rsidRDefault="00582AA0" w:rsidP="001D638A">
            <w:pPr>
              <w:jc w:val="both"/>
              <w:rPr>
                <w:rFonts w:cs="Times New Roman"/>
                <w:sz w:val="21"/>
                <w:szCs w:val="21"/>
              </w:rPr>
            </w:pP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মোবাইল/</w:t>
            </w:r>
            <w:r w:rsidR="00014F14">
              <w:rPr>
                <w:rFonts w:ascii="Nikosh" w:eastAsia="Nikosh" w:hAnsi="Nikosh" w:cs="Nikosh" w:hint="cs"/>
                <w:sz w:val="21"/>
                <w:szCs w:val="21"/>
                <w:cs/>
                <w:lang w:bidi="bn-BD"/>
              </w:rPr>
              <w:t xml:space="preserve"> </w:t>
            </w: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টেলিফোন নম্বর:</w:t>
            </w:r>
          </w:p>
        </w:tc>
        <w:tc>
          <w:tcPr>
            <w:tcW w:w="3516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3670D7" w14:textId="77777777" w:rsidR="00582AA0" w:rsidRPr="00B61CCB" w:rsidRDefault="00582AA0" w:rsidP="001D638A">
            <w:pPr>
              <w:jc w:val="both"/>
              <w:rPr>
                <w:rFonts w:cs="Times New Roman"/>
                <w:sz w:val="21"/>
                <w:szCs w:val="21"/>
              </w:rPr>
            </w:pP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ই-মেইল (যদি থাকে):</w:t>
            </w:r>
          </w:p>
        </w:tc>
      </w:tr>
      <w:tr w:rsidR="006923B3" w:rsidRPr="00B61CCB" w14:paraId="55E90D93" w14:textId="77777777" w:rsidTr="002F25EC">
        <w:trPr>
          <w:trHeight w:val="255"/>
        </w:trPr>
        <w:tc>
          <w:tcPr>
            <w:tcW w:w="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DCA0B0" w14:textId="77777777" w:rsidR="006923B3" w:rsidRPr="00B61CCB" w:rsidRDefault="006923B3" w:rsidP="001D638A">
            <w:pPr>
              <w:jc w:val="center"/>
              <w:rPr>
                <w:rFonts w:cs="Times New Roman"/>
                <w:sz w:val="21"/>
                <w:szCs w:val="21"/>
              </w:rPr>
            </w:pP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১২.</w:t>
            </w:r>
          </w:p>
        </w:tc>
        <w:tc>
          <w:tcPr>
            <w:tcW w:w="5360" w:type="dxa"/>
            <w:gridSpan w:val="3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0D514F" w14:textId="77777777" w:rsidR="006923B3" w:rsidRPr="00B61CCB" w:rsidRDefault="006923B3" w:rsidP="001D638A">
            <w:pPr>
              <w:jc w:val="both"/>
              <w:rPr>
                <w:rFonts w:cs="Times New Roman"/>
                <w:sz w:val="21"/>
                <w:szCs w:val="21"/>
              </w:rPr>
            </w:pP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জাতীয়তা:</w:t>
            </w:r>
          </w:p>
        </w:tc>
        <w:tc>
          <w:tcPr>
            <w:tcW w:w="54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F52794" w14:textId="77777777" w:rsidR="006923B3" w:rsidRPr="00B61CCB" w:rsidRDefault="006923B3" w:rsidP="001D638A">
            <w:pPr>
              <w:jc w:val="both"/>
              <w:rPr>
                <w:rFonts w:cs="Times New Roman"/>
                <w:sz w:val="21"/>
                <w:szCs w:val="21"/>
              </w:rPr>
            </w:pP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১৩.</w:t>
            </w:r>
          </w:p>
        </w:tc>
        <w:tc>
          <w:tcPr>
            <w:tcW w:w="4155" w:type="dxa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FC377A" w14:textId="77777777" w:rsidR="006923B3" w:rsidRPr="00B61CCB" w:rsidRDefault="00582AA0" w:rsidP="001D638A">
            <w:pPr>
              <w:jc w:val="both"/>
              <w:rPr>
                <w:rFonts w:cs="Times New Roman"/>
                <w:sz w:val="21"/>
                <w:szCs w:val="21"/>
              </w:rPr>
            </w:pP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জেন্ডার</w:t>
            </w:r>
            <w:r w:rsidRPr="00B61CCB">
              <w:rPr>
                <w:rFonts w:ascii="Nikosh" w:eastAsia="Nikosh" w:hAnsi="Nikosh" w:cs="Nikosh" w:hint="cs"/>
                <w:sz w:val="21"/>
                <w:szCs w:val="21"/>
                <w:cs/>
                <w:lang w:bidi="bn-BD"/>
              </w:rPr>
              <w:t>:</w:t>
            </w:r>
          </w:p>
        </w:tc>
      </w:tr>
      <w:tr w:rsidR="006923B3" w:rsidRPr="00B61CCB" w14:paraId="7F5DB36B" w14:textId="77777777" w:rsidTr="002F25EC">
        <w:trPr>
          <w:trHeight w:val="170"/>
        </w:trPr>
        <w:tc>
          <w:tcPr>
            <w:tcW w:w="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BA9A77" w14:textId="77777777" w:rsidR="006923B3" w:rsidRPr="00B61CCB" w:rsidRDefault="006923B3" w:rsidP="001D638A">
            <w:pPr>
              <w:jc w:val="center"/>
              <w:rPr>
                <w:rFonts w:cs="Times New Roman"/>
                <w:sz w:val="21"/>
                <w:szCs w:val="21"/>
              </w:rPr>
            </w:pP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১৪.</w:t>
            </w:r>
          </w:p>
        </w:tc>
        <w:tc>
          <w:tcPr>
            <w:tcW w:w="5360" w:type="dxa"/>
            <w:gridSpan w:val="3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C4ADCE" w14:textId="77777777" w:rsidR="006923B3" w:rsidRPr="00B61CCB" w:rsidRDefault="006923B3" w:rsidP="001D638A">
            <w:pPr>
              <w:jc w:val="both"/>
              <w:rPr>
                <w:rFonts w:cs="Times New Roman"/>
                <w:sz w:val="21"/>
                <w:szCs w:val="21"/>
              </w:rPr>
            </w:pP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ধর্ম :</w:t>
            </w:r>
          </w:p>
        </w:tc>
        <w:tc>
          <w:tcPr>
            <w:tcW w:w="51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4CAB39" w14:textId="77777777" w:rsidR="006923B3" w:rsidRPr="00B61CCB" w:rsidRDefault="006923B3" w:rsidP="001D638A">
            <w:pPr>
              <w:jc w:val="both"/>
              <w:rPr>
                <w:rFonts w:cs="Times New Roman"/>
                <w:sz w:val="21"/>
                <w:szCs w:val="21"/>
              </w:rPr>
            </w:pP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১৫.</w:t>
            </w:r>
          </w:p>
        </w:tc>
        <w:tc>
          <w:tcPr>
            <w:tcW w:w="4191" w:type="dxa"/>
            <w:gridSpan w:val="2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519F6B" w14:textId="77777777" w:rsidR="006923B3" w:rsidRPr="00B61CCB" w:rsidRDefault="006923B3" w:rsidP="001D638A">
            <w:pPr>
              <w:jc w:val="both"/>
              <w:rPr>
                <w:rFonts w:cs="Times New Roman"/>
                <w:sz w:val="21"/>
                <w:szCs w:val="21"/>
              </w:rPr>
            </w:pP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পেশা</w:t>
            </w:r>
            <w:r w:rsidR="00582AA0" w:rsidRPr="00B61CCB">
              <w:rPr>
                <w:rFonts w:ascii="Nikosh" w:eastAsia="Nikosh" w:hAnsi="Nikosh" w:cs="Nikosh" w:hint="cs"/>
                <w:sz w:val="21"/>
                <w:szCs w:val="21"/>
                <w:cs/>
                <w:lang w:bidi="bn-BD"/>
              </w:rPr>
              <w:t>:</w:t>
            </w:r>
          </w:p>
        </w:tc>
      </w:tr>
      <w:tr w:rsidR="006923B3" w:rsidRPr="00B61CCB" w14:paraId="7509DD21" w14:textId="77777777" w:rsidTr="002F25EC">
        <w:trPr>
          <w:trHeight w:val="255"/>
        </w:trPr>
        <w:tc>
          <w:tcPr>
            <w:tcW w:w="46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B9111F" w14:textId="77777777" w:rsidR="006923B3" w:rsidRPr="00B61CCB" w:rsidRDefault="006923B3" w:rsidP="001D638A">
            <w:pPr>
              <w:jc w:val="center"/>
              <w:rPr>
                <w:rFonts w:cs="Times New Roman"/>
                <w:sz w:val="21"/>
                <w:szCs w:val="21"/>
              </w:rPr>
            </w:pP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১৬.</w:t>
            </w:r>
          </w:p>
        </w:tc>
        <w:tc>
          <w:tcPr>
            <w:tcW w:w="10061" w:type="dxa"/>
            <w:gridSpan w:val="6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D2B8D6" w14:textId="77777777" w:rsidR="006923B3" w:rsidRPr="00B61CCB" w:rsidRDefault="006923B3" w:rsidP="001D638A">
            <w:pPr>
              <w:jc w:val="center"/>
              <w:rPr>
                <w:rFonts w:cs="Times New Roman"/>
                <w:sz w:val="21"/>
                <w:szCs w:val="21"/>
              </w:rPr>
            </w:pP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শিক্ষাগত যোগ্যতা:</w:t>
            </w:r>
          </w:p>
        </w:tc>
      </w:tr>
      <w:tr w:rsidR="00582AA0" w:rsidRPr="00B61CCB" w14:paraId="3ED45659" w14:textId="77777777" w:rsidTr="002F25EC">
        <w:trPr>
          <w:trHeight w:val="224"/>
        </w:trPr>
        <w:tc>
          <w:tcPr>
            <w:tcW w:w="46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7530B4" w14:textId="77777777" w:rsidR="00582AA0" w:rsidRPr="00B61CCB" w:rsidRDefault="00582AA0" w:rsidP="001D638A">
            <w:pPr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13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DA2AA8" w14:textId="77777777" w:rsidR="00582AA0" w:rsidRPr="00B61CCB" w:rsidRDefault="00582AA0" w:rsidP="00582AA0">
            <w:pPr>
              <w:jc w:val="center"/>
              <w:rPr>
                <w:rFonts w:cs="Times New Roman"/>
                <w:sz w:val="21"/>
                <w:szCs w:val="21"/>
              </w:rPr>
            </w:pP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পরীক্ষার নাম</w:t>
            </w:r>
          </w:p>
        </w:tc>
        <w:tc>
          <w:tcPr>
            <w:tcW w:w="1380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A32A86" w14:textId="77777777" w:rsidR="00582AA0" w:rsidRPr="00B61CCB" w:rsidRDefault="00582AA0" w:rsidP="00582AA0">
            <w:pPr>
              <w:jc w:val="center"/>
              <w:rPr>
                <w:rFonts w:cs="Times New Roman"/>
                <w:sz w:val="21"/>
                <w:szCs w:val="21"/>
              </w:rPr>
            </w:pP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বিষয়</w:t>
            </w:r>
          </w:p>
        </w:tc>
        <w:tc>
          <w:tcPr>
            <w:tcW w:w="2991" w:type="dxa"/>
            <w:gridSpan w:val="2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A33910" w14:textId="77777777" w:rsidR="00582AA0" w:rsidRPr="00B61CCB" w:rsidRDefault="00582AA0" w:rsidP="00582AA0">
            <w:pPr>
              <w:jc w:val="center"/>
              <w:rPr>
                <w:rFonts w:cs="Times New Roman"/>
                <w:sz w:val="21"/>
                <w:szCs w:val="21"/>
              </w:rPr>
            </w:pP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শিক্ষা প্রতিষ্ঠান</w:t>
            </w:r>
          </w:p>
        </w:tc>
        <w:tc>
          <w:tcPr>
            <w:tcW w:w="1104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0E13F" w14:textId="77777777" w:rsidR="00582AA0" w:rsidRPr="00B61CCB" w:rsidRDefault="00582AA0" w:rsidP="00582AA0">
            <w:pPr>
              <w:ind w:left="160"/>
              <w:jc w:val="center"/>
              <w:rPr>
                <w:rFonts w:cs="Times New Roman"/>
                <w:sz w:val="21"/>
                <w:szCs w:val="21"/>
              </w:rPr>
            </w:pP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পাসের সন</w:t>
            </w:r>
          </w:p>
        </w:tc>
        <w:tc>
          <w:tcPr>
            <w:tcW w:w="150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DFDD5" w14:textId="77777777" w:rsidR="00582AA0" w:rsidRPr="00B61CCB" w:rsidRDefault="00582AA0" w:rsidP="00582AA0">
            <w:pPr>
              <w:jc w:val="center"/>
              <w:rPr>
                <w:rFonts w:cs="Times New Roman"/>
                <w:sz w:val="21"/>
                <w:szCs w:val="21"/>
              </w:rPr>
            </w:pP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বোর্ড/বিশ্ববিদ্যালয়</w:t>
            </w:r>
          </w:p>
        </w:tc>
        <w:tc>
          <w:tcPr>
            <w:tcW w:w="16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FCD50" w14:textId="77777777" w:rsidR="00582AA0" w:rsidRPr="00B61CCB" w:rsidRDefault="00582AA0" w:rsidP="00582AA0">
            <w:pPr>
              <w:spacing w:after="160"/>
              <w:jc w:val="center"/>
              <w:rPr>
                <w:rFonts w:cs="Times New Roman"/>
                <w:sz w:val="21"/>
                <w:szCs w:val="21"/>
              </w:rPr>
            </w:pP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গ্রেড/শ্রেণি/বিভাগ</w:t>
            </w:r>
          </w:p>
        </w:tc>
      </w:tr>
      <w:tr w:rsidR="00582AA0" w:rsidRPr="00B61CCB" w14:paraId="4CE66239" w14:textId="77777777" w:rsidTr="002F25EC">
        <w:trPr>
          <w:trHeight w:val="395"/>
        </w:trPr>
        <w:tc>
          <w:tcPr>
            <w:tcW w:w="46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015777" w14:textId="77777777" w:rsidR="00582AA0" w:rsidRPr="00B61CCB" w:rsidRDefault="00582AA0" w:rsidP="001D638A">
            <w:pPr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13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566D8" w14:textId="77777777" w:rsidR="00582AA0" w:rsidRPr="00B61CCB" w:rsidRDefault="00582AA0" w:rsidP="001D638A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1380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C734A0" w14:textId="77777777" w:rsidR="00582AA0" w:rsidRPr="00B61CCB" w:rsidRDefault="00582AA0" w:rsidP="001D638A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2991" w:type="dxa"/>
            <w:gridSpan w:val="2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3AB4E5" w14:textId="77777777" w:rsidR="00582AA0" w:rsidRPr="00B61CCB" w:rsidRDefault="00582AA0" w:rsidP="001D638A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1104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A75B5" w14:textId="77777777" w:rsidR="00582AA0" w:rsidRPr="00B61CCB" w:rsidRDefault="00582AA0" w:rsidP="001D638A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150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2634A" w14:textId="77777777" w:rsidR="00582AA0" w:rsidRPr="00B61CCB" w:rsidRDefault="00582AA0" w:rsidP="001D638A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16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7F31D" w14:textId="77777777" w:rsidR="00582AA0" w:rsidRPr="00B61CCB" w:rsidRDefault="00582AA0" w:rsidP="001D638A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</w:tr>
      <w:tr w:rsidR="00582AA0" w:rsidRPr="00B61CCB" w14:paraId="2083C4B8" w14:textId="77777777" w:rsidTr="002F25EC">
        <w:trPr>
          <w:trHeight w:val="323"/>
        </w:trPr>
        <w:tc>
          <w:tcPr>
            <w:tcW w:w="46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52F182" w14:textId="77777777" w:rsidR="00582AA0" w:rsidRPr="00B61CCB" w:rsidRDefault="00582AA0" w:rsidP="001D638A">
            <w:pPr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13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7E909" w14:textId="77777777" w:rsidR="00582AA0" w:rsidRPr="00B61CCB" w:rsidRDefault="00582AA0" w:rsidP="001D638A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1380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83CBD1" w14:textId="77777777" w:rsidR="00582AA0" w:rsidRPr="00B61CCB" w:rsidRDefault="00582AA0" w:rsidP="001D638A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2991" w:type="dxa"/>
            <w:gridSpan w:val="2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F110D" w14:textId="77777777" w:rsidR="00582AA0" w:rsidRPr="00B61CCB" w:rsidRDefault="00582AA0" w:rsidP="001D638A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1104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E10F0" w14:textId="77777777" w:rsidR="00582AA0" w:rsidRPr="00B61CCB" w:rsidRDefault="00582AA0" w:rsidP="001D638A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150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CB2B5" w14:textId="77777777" w:rsidR="00582AA0" w:rsidRPr="00B61CCB" w:rsidRDefault="00582AA0" w:rsidP="001D638A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16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0BCB2" w14:textId="77777777" w:rsidR="00582AA0" w:rsidRPr="00B61CCB" w:rsidRDefault="00582AA0" w:rsidP="001D638A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</w:tr>
      <w:tr w:rsidR="00582AA0" w:rsidRPr="00B61CCB" w14:paraId="274AFE55" w14:textId="77777777" w:rsidTr="002F25EC">
        <w:trPr>
          <w:trHeight w:val="251"/>
        </w:trPr>
        <w:tc>
          <w:tcPr>
            <w:tcW w:w="46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1E8854" w14:textId="77777777" w:rsidR="00582AA0" w:rsidRPr="00B61CCB" w:rsidRDefault="00582AA0" w:rsidP="001D638A">
            <w:pPr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13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0F548" w14:textId="77777777" w:rsidR="00582AA0" w:rsidRPr="00B61CCB" w:rsidRDefault="00582AA0" w:rsidP="001D638A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1380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E7AE3" w14:textId="77777777" w:rsidR="00582AA0" w:rsidRPr="00B61CCB" w:rsidRDefault="00582AA0" w:rsidP="001D638A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2991" w:type="dxa"/>
            <w:gridSpan w:val="2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D24FE" w14:textId="77777777" w:rsidR="00582AA0" w:rsidRPr="00B61CCB" w:rsidRDefault="00582AA0" w:rsidP="001D638A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1104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0F3EB" w14:textId="77777777" w:rsidR="00582AA0" w:rsidRPr="00B61CCB" w:rsidRDefault="00582AA0" w:rsidP="001D638A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150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A81CC" w14:textId="77777777" w:rsidR="00582AA0" w:rsidRPr="00B61CCB" w:rsidRDefault="00582AA0" w:rsidP="001D638A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16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239A9" w14:textId="77777777" w:rsidR="00582AA0" w:rsidRPr="00B61CCB" w:rsidRDefault="00582AA0" w:rsidP="001D638A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</w:tr>
      <w:tr w:rsidR="00582AA0" w:rsidRPr="00B61CCB" w14:paraId="60D890A0" w14:textId="77777777" w:rsidTr="002F25EC">
        <w:trPr>
          <w:trHeight w:val="80"/>
        </w:trPr>
        <w:tc>
          <w:tcPr>
            <w:tcW w:w="46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0BD8FA" w14:textId="77777777" w:rsidR="00582AA0" w:rsidRPr="00B61CCB" w:rsidRDefault="00582AA0" w:rsidP="001D638A">
            <w:pPr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13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F96FB" w14:textId="77777777" w:rsidR="00582AA0" w:rsidRPr="00B61CCB" w:rsidRDefault="00582AA0" w:rsidP="001D638A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1380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002D0" w14:textId="77777777" w:rsidR="00582AA0" w:rsidRPr="00B61CCB" w:rsidRDefault="00582AA0" w:rsidP="001D638A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2991" w:type="dxa"/>
            <w:gridSpan w:val="2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8B810" w14:textId="77777777" w:rsidR="00582AA0" w:rsidRPr="00B61CCB" w:rsidRDefault="00582AA0" w:rsidP="001D638A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1104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9F0C3" w14:textId="77777777" w:rsidR="00582AA0" w:rsidRPr="00B61CCB" w:rsidRDefault="00582AA0" w:rsidP="001D638A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150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65676" w14:textId="77777777" w:rsidR="00582AA0" w:rsidRPr="00B61CCB" w:rsidRDefault="00582AA0" w:rsidP="001D638A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16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FBCBD" w14:textId="77777777" w:rsidR="00582AA0" w:rsidRPr="00B61CCB" w:rsidRDefault="00582AA0" w:rsidP="001D638A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</w:tr>
      <w:tr w:rsidR="00582AA0" w:rsidRPr="00B61CCB" w14:paraId="3BE0449F" w14:textId="77777777" w:rsidTr="002F25EC">
        <w:trPr>
          <w:trHeight w:val="188"/>
        </w:trPr>
        <w:tc>
          <w:tcPr>
            <w:tcW w:w="46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312E87" w14:textId="77777777" w:rsidR="00582AA0" w:rsidRPr="00B61CCB" w:rsidRDefault="00582AA0" w:rsidP="001D638A">
            <w:pPr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13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2DA2B" w14:textId="77777777" w:rsidR="00582AA0" w:rsidRPr="00B61CCB" w:rsidRDefault="00582AA0" w:rsidP="001D638A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1380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87777" w14:textId="77777777" w:rsidR="00582AA0" w:rsidRPr="00B61CCB" w:rsidRDefault="00582AA0" w:rsidP="001D638A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2991" w:type="dxa"/>
            <w:gridSpan w:val="2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BF3E2" w14:textId="77777777" w:rsidR="00582AA0" w:rsidRPr="00B61CCB" w:rsidRDefault="00582AA0" w:rsidP="001D638A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1104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81544" w14:textId="77777777" w:rsidR="00582AA0" w:rsidRPr="00B61CCB" w:rsidRDefault="00582AA0" w:rsidP="001D638A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150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4CEC1" w14:textId="77777777" w:rsidR="00582AA0" w:rsidRPr="00B61CCB" w:rsidRDefault="00582AA0" w:rsidP="001D638A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16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CC862" w14:textId="77777777" w:rsidR="00582AA0" w:rsidRPr="00B61CCB" w:rsidRDefault="00582AA0" w:rsidP="001D638A">
            <w:pPr>
              <w:jc w:val="both"/>
              <w:rPr>
                <w:rFonts w:cs="Times New Roman"/>
                <w:sz w:val="21"/>
                <w:szCs w:val="21"/>
              </w:rPr>
            </w:pPr>
          </w:p>
        </w:tc>
      </w:tr>
      <w:tr w:rsidR="006923B3" w:rsidRPr="00B61CCB" w14:paraId="00A1AEB8" w14:textId="77777777" w:rsidTr="002F25EC">
        <w:trPr>
          <w:trHeight w:val="269"/>
        </w:trPr>
        <w:tc>
          <w:tcPr>
            <w:tcW w:w="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B56C9E" w14:textId="77777777" w:rsidR="006923B3" w:rsidRPr="00B61CCB" w:rsidRDefault="006923B3" w:rsidP="001D638A">
            <w:pPr>
              <w:jc w:val="center"/>
              <w:rPr>
                <w:rFonts w:cs="Times New Roman"/>
                <w:sz w:val="21"/>
                <w:szCs w:val="21"/>
              </w:rPr>
            </w:pP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১৭.</w:t>
            </w:r>
          </w:p>
        </w:tc>
        <w:tc>
          <w:tcPr>
            <w:tcW w:w="10061" w:type="dxa"/>
            <w:gridSpan w:val="6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14AF9B" w14:textId="77777777" w:rsidR="006923B3" w:rsidRPr="00B61CCB" w:rsidRDefault="006923B3" w:rsidP="001D638A">
            <w:pPr>
              <w:jc w:val="both"/>
              <w:rPr>
                <w:rFonts w:cs="Times New Roman"/>
                <w:sz w:val="21"/>
                <w:szCs w:val="21"/>
              </w:rPr>
            </w:pP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অতিরিক্ত যোগ্যতা (যদি থাকে):</w:t>
            </w:r>
          </w:p>
        </w:tc>
      </w:tr>
      <w:tr w:rsidR="006923B3" w:rsidRPr="00B61CCB" w14:paraId="7D58DF48" w14:textId="77777777" w:rsidTr="002F25EC">
        <w:trPr>
          <w:trHeight w:val="255"/>
        </w:trPr>
        <w:tc>
          <w:tcPr>
            <w:tcW w:w="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B8816A" w14:textId="77777777" w:rsidR="006923B3" w:rsidRPr="00B61CCB" w:rsidRDefault="006923B3" w:rsidP="001D638A">
            <w:pPr>
              <w:jc w:val="center"/>
              <w:rPr>
                <w:rFonts w:cs="Times New Roman"/>
                <w:sz w:val="21"/>
                <w:szCs w:val="21"/>
              </w:rPr>
            </w:pP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১৮.</w:t>
            </w:r>
          </w:p>
        </w:tc>
        <w:tc>
          <w:tcPr>
            <w:tcW w:w="10061" w:type="dxa"/>
            <w:gridSpan w:val="6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499EAC" w14:textId="77777777" w:rsidR="006923B3" w:rsidRPr="00B61CCB" w:rsidRDefault="006923B3" w:rsidP="001D638A">
            <w:pPr>
              <w:jc w:val="both"/>
              <w:rPr>
                <w:rFonts w:cs="Times New Roman"/>
                <w:sz w:val="21"/>
                <w:szCs w:val="21"/>
              </w:rPr>
            </w:pP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অভিজ্ঞতার বিবরণ ( প্রযোজ্য ক্ষেত্রে):</w:t>
            </w:r>
          </w:p>
        </w:tc>
      </w:tr>
      <w:tr w:rsidR="00965A1D" w:rsidRPr="00B61CCB" w14:paraId="39F7D974" w14:textId="77777777" w:rsidTr="002F25EC">
        <w:trPr>
          <w:trHeight w:val="255"/>
        </w:trPr>
        <w:tc>
          <w:tcPr>
            <w:tcW w:w="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AD334" w14:textId="77777777" w:rsidR="00965A1D" w:rsidRPr="00B61CCB" w:rsidRDefault="00965A1D" w:rsidP="001D638A">
            <w:pPr>
              <w:jc w:val="center"/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</w:pPr>
            <w:r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১৯</w:t>
            </w:r>
            <w:r>
              <w:rPr>
                <w:rFonts w:ascii="Nikosh" w:eastAsia="Nikosh" w:hAnsi="Nikosh" w:cs="Nikosh"/>
                <w:sz w:val="21"/>
                <w:szCs w:val="21"/>
                <w:lang w:bidi="bn-BD"/>
              </w:rPr>
              <w:t>.</w:t>
            </w:r>
          </w:p>
        </w:tc>
        <w:tc>
          <w:tcPr>
            <w:tcW w:w="10061" w:type="dxa"/>
            <w:gridSpan w:val="6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54A14" w14:textId="77777777" w:rsidR="00965A1D" w:rsidRPr="00B61CCB" w:rsidRDefault="00965A1D" w:rsidP="001D638A">
            <w:pPr>
              <w:jc w:val="both"/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</w:pPr>
            <w:r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প্রস্তাবিত</w:t>
            </w:r>
            <w:r>
              <w:rPr>
                <w:rFonts w:ascii="Nikosh" w:eastAsia="Nikosh" w:hAnsi="Nikosh" w:cs="Nikosh"/>
                <w:sz w:val="21"/>
                <w:szCs w:val="21"/>
                <w:lang w:bidi="bn-BD"/>
              </w:rPr>
              <w:t xml:space="preserve"> </w:t>
            </w:r>
            <w:r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গবেষণা</w:t>
            </w:r>
            <w:r>
              <w:rPr>
                <w:rFonts w:ascii="Nikosh" w:eastAsia="Nikosh" w:hAnsi="Nikosh" w:cs="Nikosh"/>
                <w:sz w:val="21"/>
                <w:szCs w:val="21"/>
                <w:lang w:bidi="bn-BD"/>
              </w:rPr>
              <w:t xml:space="preserve"> </w:t>
            </w:r>
            <w:r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প্রকল্পের</w:t>
            </w:r>
            <w:r>
              <w:rPr>
                <w:rFonts w:ascii="Nikosh" w:eastAsia="Nikosh" w:hAnsi="Nikosh" w:cs="Nikosh"/>
                <w:sz w:val="21"/>
                <w:szCs w:val="21"/>
                <w:lang w:bidi="bn-BD"/>
              </w:rPr>
              <w:t xml:space="preserve"> </w:t>
            </w:r>
            <w:r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বিবরণ</w:t>
            </w:r>
            <w:r w:rsidR="00014F14">
              <w:rPr>
                <w:rFonts w:ascii="Nikosh" w:eastAsia="Nikosh" w:hAnsi="Nikosh" w:cs="Nikosh"/>
                <w:sz w:val="21"/>
                <w:szCs w:val="21"/>
                <w:lang w:bidi="bn-BD"/>
              </w:rPr>
              <w:t xml:space="preserve"> </w:t>
            </w:r>
            <w:r w:rsidR="00200589">
              <w:rPr>
                <w:rFonts w:ascii="Nikosh" w:eastAsia="Nikosh" w:hAnsi="Nikosh" w:cs="Nikosh"/>
                <w:sz w:val="21"/>
                <w:szCs w:val="21"/>
                <w:lang w:bidi="bn-BD"/>
              </w:rPr>
              <w:t>(</w:t>
            </w:r>
            <w:r w:rsidR="00014F14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অনধিক</w:t>
            </w:r>
            <w:r w:rsidR="00014F14">
              <w:rPr>
                <w:rFonts w:ascii="Nikosh" w:eastAsia="Nikosh" w:hAnsi="Nikosh" w:cs="Nikosh"/>
                <w:sz w:val="21"/>
                <w:szCs w:val="21"/>
                <w:lang w:bidi="bn-BD"/>
              </w:rPr>
              <w:t xml:space="preserve"> </w:t>
            </w:r>
            <w:r w:rsidR="00014F14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০৫</w:t>
            </w:r>
            <w:r w:rsidR="00014F14">
              <w:rPr>
                <w:rFonts w:ascii="Nikosh" w:eastAsia="Nikosh" w:hAnsi="Nikosh" w:cs="Nikosh"/>
                <w:sz w:val="21"/>
                <w:szCs w:val="21"/>
                <w:lang w:bidi="bn-BD"/>
              </w:rPr>
              <w:t xml:space="preserve"> (</w:t>
            </w:r>
            <w:r w:rsidR="00014F14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পাঁচ</w:t>
            </w:r>
            <w:r w:rsidR="00014F14">
              <w:rPr>
                <w:rFonts w:ascii="Nikosh" w:eastAsia="Nikosh" w:hAnsi="Nikosh" w:cs="Nikosh"/>
                <w:sz w:val="21"/>
                <w:szCs w:val="21"/>
                <w:lang w:bidi="bn-BD"/>
              </w:rPr>
              <w:t xml:space="preserve">) </w:t>
            </w:r>
            <w:r w:rsidR="00014F14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পৃষ্ঠার</w:t>
            </w:r>
            <w:r w:rsidR="00014F14">
              <w:rPr>
                <w:rFonts w:ascii="Nikosh" w:eastAsia="Nikosh" w:hAnsi="Nikosh" w:cs="Nikosh"/>
                <w:sz w:val="21"/>
                <w:szCs w:val="21"/>
                <w:lang w:bidi="bn-BD"/>
              </w:rPr>
              <w:t xml:space="preserve"> </w:t>
            </w:r>
            <w:r w:rsidR="00014F14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একটি</w:t>
            </w:r>
            <w:r w:rsidR="00014F14">
              <w:rPr>
                <w:rFonts w:ascii="Nikosh" w:eastAsia="Nikosh" w:hAnsi="Nikosh" w:cs="Nikosh"/>
                <w:sz w:val="21"/>
                <w:szCs w:val="21"/>
                <w:lang w:bidi="bn-BD"/>
              </w:rPr>
              <w:t xml:space="preserve"> </w:t>
            </w:r>
            <w:r w:rsidR="00014F14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গবেষণা</w:t>
            </w:r>
            <w:r w:rsidR="00014F14">
              <w:rPr>
                <w:rFonts w:ascii="Nikosh" w:eastAsia="Nikosh" w:hAnsi="Nikosh" w:cs="Nikosh"/>
                <w:sz w:val="21"/>
                <w:szCs w:val="21"/>
                <w:lang w:bidi="bn-BD"/>
              </w:rPr>
              <w:t xml:space="preserve"> </w:t>
            </w:r>
            <w:r w:rsidR="00014F14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প্রকল্পের</w:t>
            </w:r>
            <w:r w:rsidR="00014F14">
              <w:rPr>
                <w:rFonts w:ascii="Nikosh" w:eastAsia="Nikosh" w:hAnsi="Nikosh" w:cs="Nikosh"/>
                <w:sz w:val="21"/>
                <w:szCs w:val="21"/>
                <w:lang w:bidi="bn-BD"/>
              </w:rPr>
              <w:t xml:space="preserve"> </w:t>
            </w:r>
            <w:r w:rsidR="00014F14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প্রস্তাবনা</w:t>
            </w:r>
            <w:r w:rsidR="00014F14">
              <w:rPr>
                <w:rFonts w:ascii="Nikosh" w:eastAsia="Nikosh" w:hAnsi="Nikosh" w:cs="Nikosh"/>
                <w:sz w:val="21"/>
                <w:szCs w:val="21"/>
                <w:lang w:bidi="bn-BD"/>
              </w:rPr>
              <w:t xml:space="preserve"> </w:t>
            </w:r>
            <w:r w:rsidR="00014F14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সংযুক্ত</w:t>
            </w:r>
            <w:r w:rsidR="00014F14">
              <w:rPr>
                <w:rFonts w:ascii="Nikosh" w:eastAsia="Nikosh" w:hAnsi="Nikosh" w:cs="Nikosh"/>
                <w:sz w:val="21"/>
                <w:szCs w:val="21"/>
                <w:lang w:bidi="bn-BD"/>
              </w:rPr>
              <w:t xml:space="preserve"> </w:t>
            </w:r>
            <w:r w:rsidR="00014F14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করতে</w:t>
            </w:r>
            <w:r w:rsidR="00014F14">
              <w:rPr>
                <w:rFonts w:ascii="Nikosh" w:eastAsia="Nikosh" w:hAnsi="Nikosh" w:cs="Nikosh"/>
                <w:sz w:val="21"/>
                <w:szCs w:val="21"/>
                <w:lang w:bidi="bn-BD"/>
              </w:rPr>
              <w:t xml:space="preserve"> </w:t>
            </w:r>
            <w:r w:rsidR="00014F14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হবে</w:t>
            </w:r>
            <w:r w:rsidR="00200589">
              <w:rPr>
                <w:rFonts w:ascii="Nikosh" w:eastAsia="Nikosh" w:hAnsi="Nikosh" w:cs="Nikosh"/>
                <w:sz w:val="21"/>
                <w:szCs w:val="21"/>
                <w:lang w:bidi="bn-BD"/>
              </w:rPr>
              <w:t>):</w:t>
            </w:r>
          </w:p>
        </w:tc>
      </w:tr>
      <w:tr w:rsidR="006923B3" w:rsidRPr="00B61CCB" w14:paraId="62CAADE4" w14:textId="77777777" w:rsidTr="002F25EC">
        <w:trPr>
          <w:trHeight w:val="629"/>
        </w:trPr>
        <w:tc>
          <w:tcPr>
            <w:tcW w:w="10530" w:type="dxa"/>
            <w:gridSpan w:val="6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45DF81A" w14:textId="77777777" w:rsidR="00094666" w:rsidRPr="00094666" w:rsidRDefault="00094666" w:rsidP="00B61CCB">
            <w:pPr>
              <w:ind w:hanging="50"/>
              <w:jc w:val="both"/>
              <w:rPr>
                <w:rFonts w:ascii="Nikosh" w:eastAsia="Nikosh" w:hAnsi="Nikosh" w:cs="Nikosh"/>
                <w:sz w:val="10"/>
                <w:szCs w:val="10"/>
                <w:cs/>
                <w:lang w:bidi="bn-BD"/>
              </w:rPr>
            </w:pPr>
            <w:r w:rsidRPr="00094666">
              <w:rPr>
                <w:rFonts w:ascii="Nikosh" w:eastAsia="Nikosh" w:hAnsi="Nikosh" w:cs="Nikosh" w:hint="cs"/>
                <w:sz w:val="10"/>
                <w:szCs w:val="10"/>
                <w:cs/>
                <w:lang w:bidi="bn-BD"/>
              </w:rPr>
              <w:t xml:space="preserve">  </w:t>
            </w:r>
          </w:p>
          <w:p w14:paraId="5403E9CA" w14:textId="77777777" w:rsidR="006923B3" w:rsidRDefault="006923B3" w:rsidP="00B61CCB">
            <w:pPr>
              <w:ind w:hanging="50"/>
              <w:jc w:val="both"/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</w:pP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আমি এ মর্মে অঙ্গীকার করছি যে</w:t>
            </w:r>
            <w:r w:rsidRPr="00B61CCB">
              <w:rPr>
                <w:rFonts w:ascii="Nikosh" w:eastAsia="Nikosh" w:hAnsi="Nikosh" w:cs="Nikosh"/>
                <w:sz w:val="21"/>
                <w:szCs w:val="21"/>
                <w:lang w:bidi="bn-BD"/>
              </w:rPr>
              <w:t xml:space="preserve">, </w:t>
            </w: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ওপরে বর্ণিত তথ্যাবলি সম্পূর্ণ সত্য। মৌখিক পরীক্ষার সময় উল্লিখিত তথ্য প্রমাণের জন্য সকল মূল সা</w:t>
            </w:r>
            <w:r w:rsidR="002F25EC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র্টিফিকেট ও রেকর্ডপত্র উপস্থাপন করবো</w:t>
            </w: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hi-IN"/>
              </w:rPr>
              <w:t xml:space="preserve">। </w:t>
            </w: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bn-IN"/>
              </w:rPr>
              <w:t>কোন তথ্য অসত্য প্রমাণিত হলে আইনানুগ শাস্তি ভোগ করতে বাধ্য থাকব।</w:t>
            </w:r>
          </w:p>
          <w:p w14:paraId="352CDD66" w14:textId="77777777" w:rsidR="00B61CCB" w:rsidRDefault="00B61CCB" w:rsidP="00B61CCB">
            <w:pPr>
              <w:ind w:hanging="50"/>
              <w:jc w:val="both"/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</w:pPr>
          </w:p>
          <w:p w14:paraId="153664EE" w14:textId="77777777" w:rsidR="00B61CCB" w:rsidRPr="00B61CCB" w:rsidRDefault="00B61CCB" w:rsidP="00B61CCB">
            <w:pPr>
              <w:ind w:hanging="50"/>
              <w:jc w:val="both"/>
              <w:rPr>
                <w:rFonts w:ascii="Nikosh" w:eastAsia="Nikosh" w:hAnsi="Nikosh" w:cs="Nikosh"/>
                <w:sz w:val="21"/>
                <w:szCs w:val="21"/>
                <w:lang w:bidi="bn-BD"/>
              </w:rPr>
            </w:pPr>
          </w:p>
        </w:tc>
      </w:tr>
      <w:tr w:rsidR="006923B3" w:rsidRPr="00B61CCB" w14:paraId="68FFB3E7" w14:textId="77777777" w:rsidTr="002F25EC">
        <w:trPr>
          <w:trHeight w:val="188"/>
        </w:trPr>
        <w:tc>
          <w:tcPr>
            <w:tcW w:w="16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7DDCD9" w14:textId="77777777" w:rsidR="006923B3" w:rsidRPr="00B61CCB" w:rsidRDefault="006923B3" w:rsidP="001D638A">
            <w:pPr>
              <w:jc w:val="center"/>
              <w:rPr>
                <w:rFonts w:cs="Times New Roman"/>
                <w:sz w:val="21"/>
                <w:szCs w:val="21"/>
              </w:rPr>
            </w:pP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>তারিখঃ</w:t>
            </w:r>
          </w:p>
        </w:tc>
        <w:tc>
          <w:tcPr>
            <w:tcW w:w="4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8E1C37" w14:textId="77777777" w:rsidR="006923B3" w:rsidRPr="00B61CCB" w:rsidRDefault="006923B3" w:rsidP="001D638A">
            <w:pPr>
              <w:jc w:val="center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47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DD4A56" w14:textId="77777777" w:rsidR="006923B3" w:rsidRPr="00B61CCB" w:rsidRDefault="006923B3" w:rsidP="001D638A">
            <w:pPr>
              <w:jc w:val="center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4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79B5B6" w14:textId="77777777" w:rsidR="006923B3" w:rsidRPr="00B61CCB" w:rsidRDefault="006923B3" w:rsidP="001D638A">
            <w:pPr>
              <w:jc w:val="center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47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3CD33E" w14:textId="77777777" w:rsidR="006923B3" w:rsidRPr="00B61CCB" w:rsidRDefault="006923B3" w:rsidP="001D638A">
            <w:pPr>
              <w:jc w:val="center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4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80E058" w14:textId="77777777" w:rsidR="006923B3" w:rsidRPr="00B61CCB" w:rsidRDefault="006923B3" w:rsidP="001D638A">
            <w:pPr>
              <w:jc w:val="center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47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2B5C40" w14:textId="77777777" w:rsidR="006923B3" w:rsidRPr="00B61CCB" w:rsidRDefault="006923B3" w:rsidP="001D638A">
            <w:pPr>
              <w:jc w:val="center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46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7EB347" w14:textId="77777777" w:rsidR="006923B3" w:rsidRPr="00B61CCB" w:rsidRDefault="006923B3" w:rsidP="001D638A">
            <w:pPr>
              <w:jc w:val="center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47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B09531" w14:textId="77777777" w:rsidR="006923B3" w:rsidRPr="00B61CCB" w:rsidRDefault="006923B3" w:rsidP="001D638A">
            <w:pPr>
              <w:jc w:val="center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5136" w:type="dxa"/>
            <w:gridSpan w:val="31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584FF1" w14:textId="77777777" w:rsidR="006923B3" w:rsidRPr="00B61CCB" w:rsidRDefault="006923B3" w:rsidP="001D638A">
            <w:pPr>
              <w:jc w:val="both"/>
              <w:rPr>
                <w:rFonts w:cs="Times New Roman"/>
                <w:sz w:val="21"/>
                <w:szCs w:val="21"/>
              </w:rPr>
            </w:pP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 xml:space="preserve">                                                </w:t>
            </w:r>
            <w:r w:rsidRPr="00B61CCB">
              <w:rPr>
                <w:rFonts w:ascii="Nikosh" w:eastAsia="Nikosh" w:hAnsi="Nikosh" w:cs="Nikosh" w:hint="cs"/>
                <w:sz w:val="21"/>
                <w:szCs w:val="21"/>
                <w:cs/>
                <w:lang w:bidi="bn-BD"/>
              </w:rPr>
              <w:t xml:space="preserve">                          </w:t>
            </w:r>
            <w:r w:rsidRPr="00B61CCB">
              <w:rPr>
                <w:rFonts w:ascii="Nikosh" w:eastAsia="Nikosh" w:hAnsi="Nikosh" w:cs="Nikosh"/>
                <w:sz w:val="21"/>
                <w:szCs w:val="21"/>
                <w:cs/>
                <w:lang w:bidi="bn-BD"/>
              </w:rPr>
              <w:t xml:space="preserve"> প্রার্থীর স্বাক্ষর</w:t>
            </w:r>
          </w:p>
        </w:tc>
      </w:tr>
    </w:tbl>
    <w:p w14:paraId="34A59F94" w14:textId="77777777" w:rsidR="00A10D44" w:rsidRPr="00A10D44" w:rsidRDefault="00A10D44" w:rsidP="00980E2D">
      <w:pPr>
        <w:rPr>
          <w:rFonts w:ascii="Nikosh" w:hAnsi="Nikosh" w:cs="Nikosh"/>
        </w:rPr>
      </w:pPr>
    </w:p>
    <w:sectPr w:rsidR="00A10D44" w:rsidRPr="00A10D44" w:rsidSect="008D5ED7">
      <w:pgSz w:w="11907" w:h="16839" w:code="9"/>
      <w:pgMar w:top="900" w:right="810" w:bottom="27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AdorshoLipi"/>
    <w:panose1 w:val="00000400000000000000"/>
    <w:charset w:val="01"/>
    <w:family w:val="roman"/>
    <w:notTrueType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ikosh">
    <w:panose1 w:val="02000000000000000000"/>
    <w:charset w:val="00"/>
    <w:family w:val="auto"/>
    <w:pitch w:val="variable"/>
    <w:sig w:usb0="00018003" w:usb1="00000000" w:usb2="00000000" w:usb3="00000000" w:csb0="00000001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0000000000000000000"/>
    <w:charset w:val="8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NzM2M7I0NDczNTVX0lEKTi0uzszPAykwrAUAm7Mu+CwAAAA="/>
  </w:docVars>
  <w:rsids>
    <w:rsidRoot w:val="006923B3"/>
    <w:rsid w:val="00014F14"/>
    <w:rsid w:val="00017AE1"/>
    <w:rsid w:val="00094666"/>
    <w:rsid w:val="00163A37"/>
    <w:rsid w:val="001C3B8A"/>
    <w:rsid w:val="001E0168"/>
    <w:rsid w:val="00200589"/>
    <w:rsid w:val="002F25EC"/>
    <w:rsid w:val="00365D6D"/>
    <w:rsid w:val="003C4BD5"/>
    <w:rsid w:val="00443655"/>
    <w:rsid w:val="004F06CC"/>
    <w:rsid w:val="00582AA0"/>
    <w:rsid w:val="00583592"/>
    <w:rsid w:val="00611B10"/>
    <w:rsid w:val="006923B3"/>
    <w:rsid w:val="006A1466"/>
    <w:rsid w:val="006D5307"/>
    <w:rsid w:val="006D6BD3"/>
    <w:rsid w:val="00724EF5"/>
    <w:rsid w:val="007D2DF4"/>
    <w:rsid w:val="007E58C1"/>
    <w:rsid w:val="007F02CC"/>
    <w:rsid w:val="008216D3"/>
    <w:rsid w:val="00965A1D"/>
    <w:rsid w:val="00980E2D"/>
    <w:rsid w:val="009B2F38"/>
    <w:rsid w:val="00A10D44"/>
    <w:rsid w:val="00AA0741"/>
    <w:rsid w:val="00B61CCB"/>
    <w:rsid w:val="00BB3EF5"/>
    <w:rsid w:val="00C12BED"/>
    <w:rsid w:val="00C525CF"/>
    <w:rsid w:val="00C554D8"/>
    <w:rsid w:val="00C91902"/>
    <w:rsid w:val="00C94284"/>
    <w:rsid w:val="00CD35C2"/>
    <w:rsid w:val="00D365CF"/>
    <w:rsid w:val="00E72302"/>
    <w:rsid w:val="00EC7476"/>
    <w:rsid w:val="00F727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3467A3"/>
  <w15:chartTrackingRefBased/>
  <w15:docId w15:val="{C22802BC-07B6-4399-9AD3-DD5AD8F4CB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923B3"/>
    <w:pPr>
      <w:spacing w:after="0" w:line="240" w:lineRule="auto"/>
    </w:pPr>
    <w:rPr>
      <w:rFonts w:ascii="Times New Roman" w:eastAsia="Times New Roman" w:hAnsi="Times New Roman" w:cs="Calibri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B3EF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3EF5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10D44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525C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1</Words>
  <Characters>143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icrosoft account</cp:lastModifiedBy>
  <cp:revision>2</cp:revision>
  <cp:lastPrinted>2022-04-19T06:25:00Z</cp:lastPrinted>
  <dcterms:created xsi:type="dcterms:W3CDTF">2022-04-19T06:25:00Z</dcterms:created>
  <dcterms:modified xsi:type="dcterms:W3CDTF">2022-04-19T06:25:00Z</dcterms:modified>
</cp:coreProperties>
</file>